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F4268" w14:textId="2A7381BA" w:rsidR="00F36BDB" w:rsidRPr="00F36BDB" w:rsidRDefault="00F36BDB" w:rsidP="00F36BDB">
      <w:pPr>
        <w:rPr>
          <w:rFonts w:ascii="Microsoft Sans Serif" w:hAnsi="Microsoft Sans Serif" w:cs="Microsoft Sans Seri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6372D6" wp14:editId="7EA6D4CF">
                <wp:simplePos x="0" y="0"/>
                <wp:positionH relativeFrom="column">
                  <wp:posOffset>595223</wp:posOffset>
                </wp:positionH>
                <wp:positionV relativeFrom="paragraph">
                  <wp:posOffset>1733909</wp:posOffset>
                </wp:positionV>
                <wp:extent cx="6702552" cy="7875917"/>
                <wp:effectExtent l="0" t="0" r="0" b="0"/>
                <wp:wrapNone/>
                <wp:docPr id="2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2552" cy="78759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E59193" w14:textId="77777777" w:rsidR="00714790" w:rsidRDefault="00714790" w:rsidP="00225DB3">
                            <w:pPr>
                              <w:spacing w:after="0" w:line="216" w:lineRule="auto"/>
                              <w:ind w:right="576"/>
                              <w:jc w:val="center"/>
                              <w:rPr>
                                <w:rFonts w:ascii="Segoe UI" w:eastAsia="Microsoft JhengHei" w:hAnsi="Segoe UI" w:cs="Segoe U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5EC8535" w14:textId="62EE0292" w:rsidR="00200648" w:rsidRPr="00225DB3" w:rsidRDefault="00714790" w:rsidP="00F0098A">
                            <w:pPr>
                              <w:spacing w:after="120" w:line="216" w:lineRule="auto"/>
                              <w:ind w:right="576"/>
                              <w:jc w:val="center"/>
                              <w:rPr>
                                <w:rFonts w:ascii="Segoe UI" w:eastAsia="Microsoft JhengHei" w:hAnsi="Segoe UI" w:cs="Segoe U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egoe UI" w:eastAsia="Microsoft JhengHei" w:hAnsi="Segoe UI" w:cs="Segoe U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V</w:t>
                            </w:r>
                            <w:r w:rsidR="00225DB3" w:rsidRPr="00225DB3">
                              <w:rPr>
                                <w:rFonts w:ascii="Segoe UI" w:eastAsia="Microsoft JhengHei" w:hAnsi="Segoe UI" w:cs="Segoe U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OLUNTARY RACE/ETHNICITY, GENDER, &amp; DISABILITY IDENTIFICATION</w:t>
                            </w:r>
                          </w:p>
                          <w:p w14:paraId="51ECEAB7" w14:textId="7A0B780D" w:rsidR="00200648" w:rsidRPr="007E6C70" w:rsidRDefault="00D07061" w:rsidP="00FC1305">
                            <w:pPr>
                              <w:spacing w:after="24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7E6C70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Demographic information is being solicited to assess the effectiveness of current outreach efforts and inform future outreach activities </w:t>
                            </w:r>
                            <w:r w:rsidR="0029453D" w:rsidRPr="007E6C70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that will</w:t>
                            </w:r>
                            <w:r w:rsidRPr="007E6C70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attract the broadest possible pool of lawyers and law students to attend this judiciary-wide diversity event.</w:t>
                            </w:r>
                            <w:r w:rsidR="00200648" w:rsidRPr="007E6C70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Your furnishing </w:t>
                            </w:r>
                            <w:r w:rsidR="00D6508A" w:rsidRPr="007E6C70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of </w:t>
                            </w:r>
                            <w:r w:rsidR="00200648" w:rsidRPr="007E6C70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this information is voluntary. There will be no impact on your </w:t>
                            </w:r>
                            <w:r w:rsidR="006C56AA" w:rsidRPr="007E6C70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request to register for Roadways to the Bench </w:t>
                            </w:r>
                            <w:r w:rsidR="00200648" w:rsidRPr="007E6C70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if you choose not to complete this form.</w:t>
                            </w:r>
                          </w:p>
                          <w:p w14:paraId="5AB96851" w14:textId="3667B09E" w:rsidR="00200648" w:rsidRPr="007E6C70" w:rsidRDefault="00200648" w:rsidP="00FC1305">
                            <w:pPr>
                              <w:spacing w:after="24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7E6C70">
                              <w:rPr>
                                <w:rFonts w:ascii="Segoe UI" w:eastAsia="Microsoft JhengHei" w:hAnsi="Segoe UI" w:cs="Segoe UI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Specific Instructions:</w:t>
                            </w:r>
                            <w:r w:rsidRPr="007E6C70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Please</w:t>
                            </w:r>
                            <w:r w:rsidR="0029453D" w:rsidRPr="007E6C70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anonymously</w:t>
                            </w:r>
                            <w:r w:rsidRPr="007E6C70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identify your gender, disability status, </w:t>
                            </w:r>
                            <w:r w:rsid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and </w:t>
                            </w:r>
                            <w:r w:rsidRPr="007E6C70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ethnicity. Select the race/national origin category with which you most closely identify. You may select more than one race/national origin category.</w:t>
                            </w:r>
                          </w:p>
                          <w:p w14:paraId="5F80A2F3" w14:textId="209F7234" w:rsidR="00200648" w:rsidRPr="00FC1305" w:rsidRDefault="0029453D" w:rsidP="00FC1305">
                            <w:pPr>
                              <w:spacing w:before="120" w:after="120" w:line="240" w:lineRule="auto"/>
                              <w:ind w:right="576"/>
                              <w:rPr>
                                <w:rFonts w:ascii="Segoe UI" w:eastAsia="Microsoft JhengHei" w:hAnsi="Segoe UI" w:cs="Segoe UI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7E6C70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1</w:t>
                            </w:r>
                            <w:r w:rsidR="00200648" w:rsidRPr="007E6C70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.</w:t>
                            </w:r>
                            <w:r w:rsidR="00200648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225DB3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Event</w:t>
                            </w:r>
                            <w:r w:rsidR="00200648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:</w:t>
                            </w:r>
                            <w:r w:rsidR="00225DB3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225DB3" w:rsidRPr="00FC1305">
                              <w:rPr>
                                <w:rFonts w:ascii="Segoe UI" w:eastAsia="Microsoft JhengHei" w:hAnsi="Segoe UI" w:cs="Segoe UI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</w:rPr>
                              <w:t>Roadways to the Bench</w:t>
                            </w:r>
                            <w:r w:rsidR="007E6C70" w:rsidRPr="00FC1305">
                              <w:rPr>
                                <w:rFonts w:ascii="Segoe UI" w:eastAsia="Microsoft JhengHei" w:hAnsi="Segoe UI" w:cs="Segoe UI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</w:rPr>
                              <w:t>: Who Me? A Bankruptcy or Magistrate Judge?</w:t>
                            </w:r>
                          </w:p>
                          <w:p w14:paraId="64F82B60" w14:textId="1131A00F" w:rsidR="00200648" w:rsidRPr="00FC1305" w:rsidRDefault="0029453D" w:rsidP="00FC1305">
                            <w:pPr>
                              <w:spacing w:after="120" w:line="240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2</w:t>
                            </w:r>
                            <w:r w:rsidR="00200648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. </w:t>
                            </w:r>
                            <w:r w:rsidR="00225DB3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Event </w:t>
                            </w:r>
                            <w:r w:rsidR="00200648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Location</w:t>
                            </w:r>
                            <w:r w:rsidR="00225DB3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: </w:t>
                            </w:r>
                            <w:r w:rsidR="00225DB3" w:rsidRPr="00FC1305">
                              <w:rPr>
                                <w:rFonts w:ascii="Segoe UI" w:eastAsia="Microsoft JhengHei" w:hAnsi="Segoe UI" w:cs="Segoe UI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</w:rPr>
                              <w:t>Cleveland, Ohio April 3, 2023</w:t>
                            </w:r>
                          </w:p>
                          <w:p w14:paraId="17F18F14" w14:textId="2DC2DBB0" w:rsidR="00200648" w:rsidRPr="00FC1305" w:rsidRDefault="0029453D" w:rsidP="00FC1305">
                            <w:pPr>
                              <w:spacing w:after="120" w:line="240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3</w:t>
                            </w:r>
                            <w:r w:rsidR="00200648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. Gender:   </w:t>
                            </w: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1028222913"/>
                                <w:lock w:val="sdtLocked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66733C"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200648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Female  </w:t>
                            </w: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-791593819"/>
                                <w:lock w:val="sdtLocked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25DB3"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200648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Male  </w:t>
                            </w: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-202023999"/>
                                <w:lock w:val="sdtLocked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66733C"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200648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gramStart"/>
                            <w:r w:rsidR="00200648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Non-binary</w:t>
                            </w:r>
                            <w:proofErr w:type="gramEnd"/>
                          </w:p>
                          <w:p w14:paraId="290AB614" w14:textId="16637723" w:rsidR="00200648" w:rsidRPr="00FC1305" w:rsidRDefault="0029453D" w:rsidP="00FC1305">
                            <w:pPr>
                              <w:spacing w:after="120" w:line="240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4</w:t>
                            </w:r>
                            <w:r w:rsidR="00200648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. Disability:  </w:t>
                            </w: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589903059"/>
                                <w:lock w:val="sdtLocked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D6508A"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200648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Yes  </w:t>
                            </w: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1709063445"/>
                                <w:lock w:val="sdtLocked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D6508A"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200648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No</w:t>
                            </w:r>
                          </w:p>
                          <w:p w14:paraId="4CB5535D" w14:textId="6C8216CA" w:rsidR="00714790" w:rsidRPr="00FC1305" w:rsidRDefault="00714790" w:rsidP="00FC1305">
                            <w:pPr>
                              <w:spacing w:after="120" w:line="240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5. First Generation College or Law Student:  </w:t>
                            </w: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-1504122163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Yes  </w:t>
                            </w: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949821745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No</w:t>
                            </w:r>
                          </w:p>
                          <w:p w14:paraId="2F164DCD" w14:textId="70369BFF" w:rsidR="00714790" w:rsidRPr="00FC1305" w:rsidRDefault="00714790" w:rsidP="00FC1305">
                            <w:pPr>
                              <w:spacing w:after="120" w:line="240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6. Veteran:  </w:t>
                            </w: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-963124520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Yes  </w:t>
                            </w: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-631869825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No</w:t>
                            </w:r>
                          </w:p>
                          <w:p w14:paraId="570CA62F" w14:textId="5DB6A62A" w:rsidR="00225DB3" w:rsidRPr="00FC1305" w:rsidRDefault="00714790" w:rsidP="00FC1305">
                            <w:pPr>
                              <w:spacing w:after="120" w:line="240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7</w:t>
                            </w:r>
                            <w:r w:rsidR="006C56AA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. Ethnicity:  </w:t>
                            </w: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1919755579"/>
                                <w:lock w:val="sdtLocked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D6508A"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6C56AA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Hispanic</w:t>
                            </w:r>
                            <w:r w:rsidR="003F4167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1305268464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3F4167"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3F4167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Latino/a</w:t>
                            </w:r>
                            <w:r w:rsidR="006C56AA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1617479891"/>
                                <w:lock w:val="sdtLocked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D6508A"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6C56AA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Non-Hispanic Origin</w:t>
                            </w:r>
                          </w:p>
                          <w:p w14:paraId="585542E7" w14:textId="060A1850" w:rsidR="00AD6561" w:rsidRPr="00FC1305" w:rsidRDefault="00714790" w:rsidP="00FC1305">
                            <w:pPr>
                              <w:spacing w:after="120" w:line="240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8</w:t>
                            </w:r>
                            <w:r w:rsidR="00AD6561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. Race / National Origin</w:t>
                            </w:r>
                            <w:r w:rsidR="0066733C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:</w:t>
                            </w:r>
                            <w:r w:rsidR="00AD6561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(</w:t>
                            </w:r>
                            <w:r w:rsidR="00AD6561" w:rsidRPr="00FC1305">
                              <w:rPr>
                                <w:rFonts w:ascii="Segoe UI" w:eastAsia="Microsoft JhengHei" w:hAnsi="Segoe UI" w:cs="Segoe UI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</w:rPr>
                              <w:t>select all that apply</w:t>
                            </w:r>
                            <w:r w:rsidR="00AD6561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805"/>
                            </w:tblGrid>
                            <w:tr w:rsidR="007E6C70" w:rsidRPr="00FC1305" w14:paraId="1D6F0955" w14:textId="77777777" w:rsidTr="003F4167">
                              <w:trPr>
                                <w:trHeight w:val="451"/>
                              </w:trPr>
                              <w:tc>
                                <w:tcPr>
                                  <w:tcW w:w="9805" w:type="dxa"/>
                                </w:tcPr>
                                <w:p w14:paraId="380769DE" w14:textId="0288CBF6" w:rsidR="007E6C70" w:rsidRPr="00FC1305" w:rsidRDefault="0056223E" w:rsidP="007E6C70">
                                  <w:pPr>
                                    <w:spacing w:after="120" w:line="276" w:lineRule="auto"/>
                                    <w:ind w:right="576"/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Segoe UI" w:eastAsia="Microsoft JhengHei" w:hAnsi="Segoe UI" w:cs="Segoe UI"/>
                                        <w:color w:val="000000" w:themeColor="text1"/>
                                        <w:sz w:val="26"/>
                                        <w:szCs w:val="26"/>
                                      </w:rPr>
                                      <w:id w:val="1385522357"/>
                                      <w:lock w:val="sdtLocked"/>
                                      <w14:checkbox>
                                        <w14:checked w14:val="0"/>
                                        <w14:checkedState w14:val="00FC" w14:font="Wingdings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7E6C70" w:rsidRPr="00FC1305">
                                        <w:rPr>
                                          <w:rFonts w:ascii="Segoe UI Symbol" w:eastAsia="MS Gothic" w:hAnsi="Segoe UI Symbol" w:cs="Segoe UI Symbol"/>
                                          <w:color w:val="000000" w:themeColor="text1"/>
                                          <w:sz w:val="26"/>
                                          <w:szCs w:val="2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7E6C70" w:rsidRPr="00FC1305"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  <w:t xml:space="preserve"> </w:t>
                                  </w:r>
                                  <w:r w:rsidR="009F5672" w:rsidRPr="00FC1305"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  <w:t>Indigenous American Indian</w:t>
                                  </w:r>
                                  <w:r w:rsidR="007E6C70" w:rsidRPr="00FC1305"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  <w:t xml:space="preserve"> or Alaska Native</w:t>
                                  </w:r>
                                </w:p>
                              </w:tc>
                            </w:tr>
                            <w:tr w:rsidR="007E6C70" w:rsidRPr="00FC1305" w14:paraId="5E65687A" w14:textId="77777777" w:rsidTr="003F4167">
                              <w:trPr>
                                <w:trHeight w:val="439"/>
                              </w:trPr>
                              <w:tc>
                                <w:tcPr>
                                  <w:tcW w:w="9805" w:type="dxa"/>
                                </w:tcPr>
                                <w:p w14:paraId="47C5B282" w14:textId="585C5F51" w:rsidR="007E6C70" w:rsidRPr="00FC1305" w:rsidRDefault="0056223E" w:rsidP="007E6C70">
                                  <w:pPr>
                                    <w:spacing w:after="120" w:line="276" w:lineRule="auto"/>
                                    <w:ind w:right="576"/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Segoe UI" w:eastAsia="Microsoft JhengHei" w:hAnsi="Segoe UI" w:cs="Segoe UI"/>
                                        <w:color w:val="000000" w:themeColor="text1"/>
                                        <w:sz w:val="26"/>
                                        <w:szCs w:val="26"/>
                                      </w:rPr>
                                      <w:id w:val="-242867645"/>
                                      <w:lock w:val="sdtLocked"/>
                                      <w14:checkbox>
                                        <w14:checked w14:val="0"/>
                                        <w14:checkedState w14:val="00FC" w14:font="Wingdings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7E6C70" w:rsidRPr="00FC1305">
                                        <w:rPr>
                                          <w:rFonts w:ascii="Segoe UI Symbol" w:eastAsia="MS Gothic" w:hAnsi="Segoe UI Symbol" w:cs="Segoe UI Symbol"/>
                                          <w:color w:val="000000" w:themeColor="text1"/>
                                          <w:sz w:val="26"/>
                                          <w:szCs w:val="2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7E6C70" w:rsidRPr="00FC1305"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  <w:t xml:space="preserve"> Asian</w:t>
                                  </w:r>
                                  <w:r w:rsidR="00B3131D" w:rsidRPr="00FC1305"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  <w:t>/Asian American</w:t>
                                  </w:r>
                                </w:p>
                              </w:tc>
                            </w:tr>
                            <w:tr w:rsidR="007E6C70" w:rsidRPr="00FC1305" w14:paraId="203FBFE2" w14:textId="77777777" w:rsidTr="003F4167">
                              <w:trPr>
                                <w:trHeight w:val="451"/>
                              </w:trPr>
                              <w:tc>
                                <w:tcPr>
                                  <w:tcW w:w="9805" w:type="dxa"/>
                                </w:tcPr>
                                <w:p w14:paraId="7365F6AB" w14:textId="020796D0" w:rsidR="007E6C70" w:rsidRPr="00FC1305" w:rsidRDefault="0056223E" w:rsidP="007E6C70">
                                  <w:pPr>
                                    <w:spacing w:after="120" w:line="276" w:lineRule="auto"/>
                                    <w:ind w:right="576"/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Segoe UI" w:eastAsia="Microsoft JhengHei" w:hAnsi="Segoe UI" w:cs="Segoe UI"/>
                                        <w:color w:val="000000" w:themeColor="text1"/>
                                        <w:sz w:val="26"/>
                                        <w:szCs w:val="26"/>
                                      </w:rPr>
                                      <w:id w:val="1807122202"/>
                                      <w:lock w:val="sdtLocked"/>
                                      <w14:checkbox>
                                        <w14:checked w14:val="0"/>
                                        <w14:checkedState w14:val="00FC" w14:font="Wingdings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7E6C70" w:rsidRPr="00FC1305">
                                        <w:rPr>
                                          <w:rFonts w:ascii="Segoe UI Symbol" w:eastAsia="MS Gothic" w:hAnsi="Segoe UI Symbol" w:cs="Segoe UI Symbol"/>
                                          <w:color w:val="000000" w:themeColor="text1"/>
                                          <w:sz w:val="26"/>
                                          <w:szCs w:val="2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7E6C70" w:rsidRPr="00FC1305"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  <w:t xml:space="preserve"> Black/African American</w:t>
                                  </w:r>
                                </w:p>
                              </w:tc>
                            </w:tr>
                            <w:tr w:rsidR="007E6C70" w:rsidRPr="00FC1305" w14:paraId="598BCE8A" w14:textId="77777777" w:rsidTr="003F4167">
                              <w:trPr>
                                <w:trHeight w:val="439"/>
                              </w:trPr>
                              <w:tc>
                                <w:tcPr>
                                  <w:tcW w:w="9805" w:type="dxa"/>
                                </w:tcPr>
                                <w:p w14:paraId="48B10822" w14:textId="57E8BDF8" w:rsidR="007E6C70" w:rsidRPr="00FC1305" w:rsidRDefault="0056223E" w:rsidP="007E6C70">
                                  <w:pPr>
                                    <w:spacing w:after="120" w:line="276" w:lineRule="auto"/>
                                    <w:ind w:right="576"/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Segoe UI" w:eastAsia="Microsoft JhengHei" w:hAnsi="Segoe UI" w:cs="Segoe UI"/>
                                        <w:color w:val="000000" w:themeColor="text1"/>
                                        <w:sz w:val="26"/>
                                        <w:szCs w:val="26"/>
                                      </w:rPr>
                                      <w:id w:val="1891755986"/>
                                      <w:lock w:val="sdtLocked"/>
                                      <w14:checkbox>
                                        <w14:checked w14:val="0"/>
                                        <w14:checkedState w14:val="00FC" w14:font="Wingdings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7E6C70" w:rsidRPr="00FC1305">
                                        <w:rPr>
                                          <w:rFonts w:ascii="Segoe UI Symbol" w:eastAsia="MS Gothic" w:hAnsi="Segoe UI Symbol" w:cs="Segoe UI Symbol"/>
                                          <w:color w:val="000000" w:themeColor="text1"/>
                                          <w:sz w:val="26"/>
                                          <w:szCs w:val="2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7E6C70" w:rsidRPr="00FC1305"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  <w:t xml:space="preserve"> Native Hawaiian or Pacific Islander</w:t>
                                  </w:r>
                                </w:p>
                              </w:tc>
                            </w:tr>
                            <w:tr w:rsidR="007E6C70" w:rsidRPr="00FC1305" w14:paraId="3DA5489A" w14:textId="77777777" w:rsidTr="003F4167">
                              <w:trPr>
                                <w:trHeight w:val="451"/>
                              </w:trPr>
                              <w:tc>
                                <w:tcPr>
                                  <w:tcW w:w="9805" w:type="dxa"/>
                                </w:tcPr>
                                <w:p w14:paraId="637F6769" w14:textId="09955474" w:rsidR="007E6C70" w:rsidRPr="00FC1305" w:rsidRDefault="0056223E" w:rsidP="007E6C70">
                                  <w:pPr>
                                    <w:spacing w:after="120" w:line="276" w:lineRule="auto"/>
                                    <w:ind w:right="576"/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Segoe UI" w:eastAsia="Microsoft JhengHei" w:hAnsi="Segoe UI" w:cs="Segoe UI"/>
                                        <w:color w:val="000000" w:themeColor="text1"/>
                                        <w:sz w:val="26"/>
                                        <w:szCs w:val="26"/>
                                      </w:rPr>
                                      <w:id w:val="1358240166"/>
                                      <w:lock w:val="sdtLocked"/>
                                      <w14:checkbox>
                                        <w14:checked w14:val="0"/>
                                        <w14:checkedState w14:val="00FC" w14:font="Wingdings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7E6C70" w:rsidRPr="00FC1305">
                                        <w:rPr>
                                          <w:rFonts w:ascii="Segoe UI Symbol" w:eastAsia="MS Gothic" w:hAnsi="Segoe UI Symbol" w:cs="Segoe UI Symbol"/>
                                          <w:color w:val="000000" w:themeColor="text1"/>
                                          <w:sz w:val="26"/>
                                          <w:szCs w:val="2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7E6C70" w:rsidRPr="00FC1305"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  <w:t xml:space="preserve"> White/Caucasian</w:t>
                                  </w:r>
                                </w:p>
                              </w:tc>
                            </w:tr>
                            <w:tr w:rsidR="00F25528" w:rsidRPr="00FC1305" w14:paraId="01C516DE" w14:textId="77777777" w:rsidTr="003F4167">
                              <w:trPr>
                                <w:trHeight w:val="439"/>
                              </w:trPr>
                              <w:tc>
                                <w:tcPr>
                                  <w:tcW w:w="9805" w:type="dxa"/>
                                </w:tcPr>
                                <w:p w14:paraId="680ACF71" w14:textId="363DC291" w:rsidR="00F25528" w:rsidRPr="00FC1305" w:rsidRDefault="0056223E" w:rsidP="007E6C70">
                                  <w:pPr>
                                    <w:spacing w:after="120" w:line="276" w:lineRule="auto"/>
                                    <w:ind w:right="576"/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Segoe UI" w:eastAsia="Microsoft JhengHei" w:hAnsi="Segoe UI" w:cs="Segoe UI"/>
                                        <w:color w:val="000000" w:themeColor="text1"/>
                                        <w:sz w:val="26"/>
                                        <w:szCs w:val="26"/>
                                      </w:rPr>
                                      <w:id w:val="-640186584"/>
                                      <w14:checkbox>
                                        <w14:checked w14:val="0"/>
                                        <w14:checkedState w14:val="00FC" w14:font="Wingdings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706951" w:rsidRPr="00FC1305">
                                        <w:rPr>
                                          <w:rFonts w:ascii="Segoe UI Symbol" w:eastAsia="MS Gothic" w:hAnsi="Segoe UI Symbol" w:cs="Segoe UI Symbol"/>
                                          <w:color w:val="000000" w:themeColor="text1"/>
                                          <w:sz w:val="26"/>
                                          <w:szCs w:val="2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706951" w:rsidRPr="00FC1305"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  <w:t xml:space="preserve"> Middle Eastern/Arab American</w:t>
                                  </w:r>
                                </w:p>
                              </w:tc>
                            </w:tr>
                            <w:tr w:rsidR="00F25528" w:rsidRPr="00FC1305" w14:paraId="2827FEAC" w14:textId="77777777" w:rsidTr="003F4167">
                              <w:trPr>
                                <w:trHeight w:val="451"/>
                              </w:trPr>
                              <w:tc>
                                <w:tcPr>
                                  <w:tcW w:w="9805" w:type="dxa"/>
                                </w:tcPr>
                                <w:p w14:paraId="5F93120A" w14:textId="07AB0066" w:rsidR="00F25528" w:rsidRPr="00FC1305" w:rsidRDefault="0056223E" w:rsidP="007E6C70">
                                  <w:pPr>
                                    <w:spacing w:after="120" w:line="276" w:lineRule="auto"/>
                                    <w:ind w:right="576"/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Segoe UI" w:eastAsia="Microsoft JhengHei" w:hAnsi="Segoe UI" w:cs="Segoe UI"/>
                                        <w:color w:val="000000" w:themeColor="text1"/>
                                        <w:sz w:val="26"/>
                                        <w:szCs w:val="26"/>
                                      </w:rPr>
                                      <w:id w:val="394316010"/>
                                      <w14:checkbox>
                                        <w14:checked w14:val="0"/>
                                        <w14:checkedState w14:val="00FC" w14:font="Wingdings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706951" w:rsidRPr="00FC1305">
                                        <w:rPr>
                                          <w:rFonts w:ascii="Segoe UI Symbol" w:eastAsia="MS Gothic" w:hAnsi="Segoe UI Symbol" w:cs="Segoe UI Symbol"/>
                                          <w:color w:val="000000" w:themeColor="text1"/>
                                          <w:sz w:val="26"/>
                                          <w:szCs w:val="2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706951" w:rsidRPr="00FC1305"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  <w:t xml:space="preserve"> Indian Subcontinent</w:t>
                                  </w:r>
                                </w:p>
                              </w:tc>
                            </w:tr>
                            <w:tr w:rsidR="007E6C70" w:rsidRPr="00FC1305" w14:paraId="3DDBBEBC" w14:textId="77777777" w:rsidTr="003F4167">
                              <w:trPr>
                                <w:trHeight w:val="439"/>
                              </w:trPr>
                              <w:tc>
                                <w:tcPr>
                                  <w:tcW w:w="9805" w:type="dxa"/>
                                </w:tcPr>
                                <w:p w14:paraId="08DF1304" w14:textId="3C157E2F" w:rsidR="007E6C70" w:rsidRPr="00FC1305" w:rsidRDefault="0056223E" w:rsidP="007E6C70">
                                  <w:pPr>
                                    <w:spacing w:after="120" w:line="276" w:lineRule="auto"/>
                                    <w:ind w:right="576"/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  <w:u w:val="single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Segoe UI" w:eastAsia="Microsoft JhengHei" w:hAnsi="Segoe UI" w:cs="Segoe UI"/>
                                        <w:color w:val="000000" w:themeColor="text1"/>
                                        <w:sz w:val="26"/>
                                        <w:szCs w:val="26"/>
                                      </w:rPr>
                                      <w:id w:val="753324935"/>
                                      <w:lock w:val="sdtLocked"/>
                                      <w14:checkbox>
                                        <w14:checked w14:val="0"/>
                                        <w14:checkedState w14:val="00FC" w14:font="Wingdings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7E6C70" w:rsidRPr="00FC1305">
                                        <w:rPr>
                                          <w:rFonts w:ascii="Segoe UI Symbol" w:eastAsia="MS Gothic" w:hAnsi="Segoe UI Symbol" w:cs="Segoe UI Symbol"/>
                                          <w:color w:val="000000" w:themeColor="text1"/>
                                          <w:sz w:val="26"/>
                                          <w:szCs w:val="2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7E6C70" w:rsidRPr="00FC1305"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  <w:t xml:space="preserve"> </w:t>
                                  </w:r>
                                  <w:r w:rsidR="00B3131D" w:rsidRPr="00FC1305">
                                    <w:rPr>
                                      <w:rFonts w:ascii="Segoe UI" w:eastAsia="Microsoft JhengHei" w:hAnsi="Segoe UI" w:cs="Segoe UI"/>
                                      <w:color w:val="000000" w:themeColor="text1"/>
                                      <w:sz w:val="26"/>
                                      <w:szCs w:val="26"/>
                                    </w:rPr>
                                    <w:t xml:space="preserve">Other: ______________________________ </w:t>
                                  </w:r>
                                </w:p>
                              </w:tc>
                            </w:tr>
                          </w:tbl>
                          <w:p w14:paraId="2B91A424" w14:textId="77777777" w:rsidR="006C56AA" w:rsidRPr="00FC1305" w:rsidRDefault="006C56AA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</w:p>
                          <w:p w14:paraId="6ADF80D1" w14:textId="695A3233" w:rsidR="006C56AA" w:rsidRPr="00200648" w:rsidRDefault="006C56AA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AF7DF8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246213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775348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66C774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A27E78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7E9397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94EA93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9BF00D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F90321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9DE6B1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4BFC0F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B5B0C5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EF43C9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AC468E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BF96B2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A901C4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59954F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65D4FA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4C5EEA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00648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  <w:t>6. Ethnicity:  Hispanic</w:t>
                            </w:r>
                          </w:p>
                          <w:p w14:paraId="386016A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95152F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FE9A3B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13A0A8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AB2CA9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812CBC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41FC79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237C35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04DCD4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3C7F8A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999ECE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12392B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CC08D7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1FFC1E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BBFAE3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38A426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A22308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CAC6CF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DDDAD0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C43C94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F8D534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00648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  <w:t>elect all that apply)</w:t>
                            </w:r>
                          </w:p>
                          <w:p w14:paraId="3BC0A44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86A4D2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11F589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A9771C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EF3B01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5B8087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028FB4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F3D4C1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D9C815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819E98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5219A1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52061D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655F22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A38CBC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FEDFE3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83D450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18F578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31E5C8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ED018C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00648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  <w:t>Origin</w:t>
                            </w:r>
                          </w:p>
                          <w:p w14:paraId="2054836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5420E3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227265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2F7E9A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BCC393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4BAA7C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7C33FC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871AD5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C1502A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D14BFF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016A45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FAB0CC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014DA4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B057B1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C4F801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0F1C0F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5843F3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D7ABE8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8EC4A2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BE5F02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F3B835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92A01F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B9A090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F59BA5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04EA98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00648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  <w:t>’ American Indian or Alaska Native</w:t>
                            </w:r>
                          </w:p>
                          <w:p w14:paraId="14CA2E3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B5B677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C9D339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5D22A1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AA65BC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B1C82F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FD9201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00648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  <w:t>’ Asian</w:t>
                            </w:r>
                          </w:p>
                          <w:p w14:paraId="07B1BF0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8FADFE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B6CE27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B38832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20CA1D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9AACA1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817CBA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3EC330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76DCB2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A17D24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EEA438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C2DA78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E80A7D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8B35C4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3E8486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12EF9E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236D6C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CD9AC4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5B273B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A0ED4A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5FFFC7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884D16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A62E98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00648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 person having origins with any of the original peoples of North and South America (including </w:t>
                            </w:r>
                          </w:p>
                          <w:p w14:paraId="6FA6FE2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00648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entral America) and who maintain tribal affiliation or community attachment. It includes people </w:t>
                            </w:r>
                          </w:p>
                          <w:p w14:paraId="7471B50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00648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who identify as "American Indian" or "Alaska Native" and includes groups such as Navajo Nation, </w:t>
                            </w:r>
                          </w:p>
                          <w:p w14:paraId="493B904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Blackfeet Tribe, Mayan, Aztec, Native Village of Barrow Inupiat Traditional Government, and Nome </w:t>
                            </w:r>
                          </w:p>
                          <w:p w14:paraId="0D1A1A6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>Eskimo Community.</w:t>
                            </w:r>
                          </w:p>
                          <w:p w14:paraId="3D73C6D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A person having origins in any of the original peoples of the Far East, Southeast Asia, or the </w:t>
                            </w:r>
                          </w:p>
                          <w:p w14:paraId="1DA1309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Indian subcontinent, including, for example, Cambodia, China, India, Japan, Korea, Malaysia, </w:t>
                            </w:r>
                          </w:p>
                          <w:p w14:paraId="4BD26AB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>Pakistan, the Philippine Islands, Thailand, or Vietnam.</w:t>
                            </w:r>
                          </w:p>
                          <w:p w14:paraId="6256035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8CA23C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DCB4B9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B2049A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0B59AE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2045B9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C3AC19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521A2D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671A61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0FCB35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978F07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FACDEB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5E9ED2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A3C9C2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23E947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5D1E04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F96288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E9EE03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00BCDB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FE06A8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F63B6F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F6E767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BC4C76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7223ED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7D18D1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D1E235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83E89B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236D5E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CB9BCC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C8B729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CB8BF7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6967CB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63A762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BD4A18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744565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3B1DD5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9861FD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97F3F0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1A2194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>’ Black/African American</w:t>
                            </w:r>
                          </w:p>
                          <w:p w14:paraId="02AFBC6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ADBF44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336B2A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4710C0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FE86F4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30273F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0280E9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BC4AFB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395EFC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A1D49B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0A2AF6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C2FD0C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169D57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42DED7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0FD09B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66B6C7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22D75D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50E7F3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83283B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4F3180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CEDD8F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BA9C22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A89B85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070E21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59DED4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6A3EE9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A04241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BE9B17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F4A4B9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041E6F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B479F0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5AB9F3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408B1A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C93A95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7D40A0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C919AF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8F2C94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520709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>A person having origins in any of the black racial groups in</w:t>
                            </w:r>
                          </w:p>
                          <w:p w14:paraId="388B91B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>Africa.</w:t>
                            </w:r>
                          </w:p>
                          <w:p w14:paraId="5D61086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E8CD7E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C43630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03AE0A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DCA449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3B5EC0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52BE76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05A7DF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A9E609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8ED4D9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2C74D1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2E42E2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6CBC27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1EF6A7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8D3B23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C68CC2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B6D151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2CFD9A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ADE50A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DCA221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E89AD8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2D22B1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3CB190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18BB99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85BE1D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7F31AD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458A27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75E51B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8722EE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F7D2D3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03BF7F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7A46A9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998FA3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CC3088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12A53D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FDF5F8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760CB2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75DB26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091746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72B779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997FCC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6CA301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5A2F61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>’ Native Hawaiian or Pacific Islander</w:t>
                            </w:r>
                          </w:p>
                          <w:p w14:paraId="47C771C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964933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270A07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5C8B5E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FF6E2A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D6270B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48C12D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CBAEE6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A59101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5CBAD1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1BCC1B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16092A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0E7C0B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5D97D2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3A33C5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84F1F4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E71190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3D9063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7D0576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EB6DC9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8389D0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EEE485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65A80F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9111B4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05147F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941C2C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AD9A75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AF6213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F659FE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8B39DE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DBEA4D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5C62C0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E94390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75B85C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D27CF6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B4D61E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2B2154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4E6A19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ED1765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4B6D88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59E825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CFB641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A person having origins in any of the original peoples of Hawaii, Guam, Samoa, or </w:t>
                            </w:r>
                            <w:proofErr w:type="gramStart"/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>other</w:t>
                            </w:r>
                            <w:proofErr w:type="gramEnd"/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Pacific </w:t>
                            </w:r>
                          </w:p>
                          <w:p w14:paraId="533C162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>Islands.</w:t>
                            </w:r>
                          </w:p>
                          <w:p w14:paraId="4329E45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92A2DE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22FF5A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4EEB48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490316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AC4032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CB9B4A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B53469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4C7572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E68819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A3F42E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7F6B71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ED9D98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67AB50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C80CFF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4B66C7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56C5DE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95C7CF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C32827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8C409A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3B390F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ACCC47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C99212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999C9E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BE3A2F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6EFEE4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D948F4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74A6CB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D38957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ECB0E4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EEEE8D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E68864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AF3644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659AFA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9B4BA0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550FA3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E9B730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C99DBF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597902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2812B2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062AB2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44DB5F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44B802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F81335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A9A4C5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C7096D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>’ White/Caucasian</w:t>
                            </w:r>
                          </w:p>
                          <w:p w14:paraId="465807D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A3139A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D7E0CF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7C35FC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D3D3FA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1C01A5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1BFAE0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1836F3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A4EB82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8FB468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ACC606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D9BEF1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230B52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1A1700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954A45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F31E45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810C62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68F828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A8ED77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4EC13E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FC5009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3B4F2C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FD3A10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4D55B5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81EE61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46EAC8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4DD36D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58CDB3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7C2F7B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DA70C4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C8F4BA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056E8B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12994A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338E06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804999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3842F9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122542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D031AA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B228B9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752745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1467FA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89B22A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28D080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778F61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684ACA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ADFC77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>A person having origins in any of the original peoples of Europe, North Africa, or the Middle East.</w:t>
                            </w:r>
                          </w:p>
                          <w:p w14:paraId="25F45A2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A32707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C1256B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6953BC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6238CB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CDA74F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3C606F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F06066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5305AC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B17A1C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4A6BB6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B6FD29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BEE5D2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278252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635A19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28594B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9A82A4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36A6C7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4CFCB1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2AE7A6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A9BC8B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56F1C5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2A03BD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824339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FDD1B1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066759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5B9E91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830CD6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34500B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93A83C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4DEC58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14BE00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6DD167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AB3FBD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5D0757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93634D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F95C5D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FD3A99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61EC41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554F72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79A5C6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7D6941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DFCC9B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5D35FA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908576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00E52A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084AB2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CA6C7A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545BB9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F396D1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>’ Some Other Race</w:t>
                            </w:r>
                          </w:p>
                          <w:p w14:paraId="391BB74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753963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CB6408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6D73E3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A7A610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3EA1BD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73B0B6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F324C4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7A45CE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78C534C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D64547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D0A1D00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807377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7E74EA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FC163F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925BC6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7B9669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EA1073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629EC5C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017879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1B898B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1C6C86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202A91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B1E1F3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D9F5EF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60BE5A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175238A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5E114A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6E1913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68C2AA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A4D0A0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8872129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310019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81962E3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0F342F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F5C761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92B15F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4F674C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DE9E9A7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1B587D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C28B9E4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1702C8F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76A1D6D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CF7B045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5322BEB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0CBC2F2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240278F6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DE72DF1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78DA3AD8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>A person who does not identify with any of the provided race categories.</w:t>
                            </w:r>
                          </w:p>
                          <w:p w14:paraId="6710732E" w14:textId="77777777" w:rsidR="00200648" w:rsidRPr="00200648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>For Office Use Only:</w:t>
                            </w:r>
                          </w:p>
                          <w:p w14:paraId="292FD5B0" w14:textId="7D1F93EF" w:rsidR="00FC27DB" w:rsidRPr="00FC27DB" w:rsidRDefault="00200648" w:rsidP="00200648">
                            <w:pPr>
                              <w:spacing w:after="120" w:line="216" w:lineRule="auto"/>
                              <w:ind w:right="576"/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00648">
                              <w:rPr>
                                <w:rFonts w:ascii="Segoe UI Semibold" w:eastAsia="Microsoft JhengHei" w:hAnsi="Segoe UI Semibold" w:cs="Segoe UI Semibold"/>
                                <w:color w:val="000000" w:themeColor="text1"/>
                                <w:sz w:val="28"/>
                                <w:szCs w:val="28"/>
                              </w:rPr>
                              <w:t>Department ID</w:t>
                            </w:r>
                          </w:p>
                          <w:p w14:paraId="34C93A6D" w14:textId="3350E984" w:rsidR="007A1377" w:rsidRDefault="007A1377" w:rsidP="00293036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Style w:val="Hyperlink"/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173BF">
                              <w:rPr>
                                <w:rFonts w:ascii="Segoe UI" w:eastAsia="Microsoft JhengHei" w:hAnsi="Segoe UI" w:cs="Segoe UI"/>
                                <w:b/>
                                <w:bCs/>
                                <w:sz w:val="26"/>
                                <w:szCs w:val="26"/>
                              </w:rPr>
                              <w:t>For more information</w:t>
                            </w:r>
                            <w:r w:rsidR="004173BF">
                              <w:rPr>
                                <w:rFonts w:ascii="Segoe UI" w:eastAsia="Microsoft JhengHei" w:hAnsi="Segoe UI" w:cs="Segoe UI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, please </w:t>
                            </w:r>
                            <w:r w:rsidRPr="004173BF">
                              <w:rPr>
                                <w:rFonts w:ascii="Segoe UI" w:eastAsia="Microsoft JhengHei" w:hAnsi="Segoe UI" w:cs="Segoe UI"/>
                                <w:b/>
                                <w:bCs/>
                                <w:sz w:val="26"/>
                                <w:szCs w:val="26"/>
                              </w:rPr>
                              <w:t>contact</w:t>
                            </w:r>
                            <w:r w:rsidR="004173BF">
                              <w:rPr>
                                <w:rFonts w:ascii="Segoe UI" w:eastAsia="Microsoft JhengHei" w:hAnsi="Segoe UI" w:cs="Segoe UI"/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the Cleveland, OH planning committee at </w:t>
                            </w:r>
                            <w:hyperlink r:id="rId6" w:history="1">
                              <w:r w:rsidR="004173BF" w:rsidRPr="007A4E84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2023RTBCleveland@ohnb.uscourts.gov</w:t>
                              </w:r>
                            </w:hyperlink>
                          </w:p>
                          <w:p w14:paraId="421B424C" w14:textId="77777777" w:rsidR="00D06701" w:rsidRPr="004173BF" w:rsidRDefault="00D06701" w:rsidP="00293036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Segoe UI" w:eastAsia="Microsoft JhengHei" w:hAnsi="Segoe UI" w:cs="Segoe UI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6372D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46.85pt;margin-top:136.55pt;width:527.75pt;height:620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" filled="f" stroked="f" strokeweight=".5pt">
                <v:textbox>
                  <w:txbxContent>
                    <w:p w14:paraId="5FE59193" w14:textId="77777777" w:rsidR="00714790" w:rsidRDefault="00714790" w:rsidP="00225DB3">
                      <w:pPr>
                        <w:spacing w:after="0" w:line="216" w:lineRule="auto"/>
                        <w:ind w:right="576"/>
                        <w:jc w:val="center"/>
                        <w:rPr>
                          <w:rFonts w:ascii="Segoe UI" w:eastAsia="Microsoft JhengHei" w:hAnsi="Segoe UI" w:cs="Segoe UI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5EC8535" w14:textId="62EE0292" w:rsidR="00200648" w:rsidRPr="00225DB3" w:rsidRDefault="00714790" w:rsidP="00F0098A">
                      <w:pPr>
                        <w:spacing w:after="120" w:line="216" w:lineRule="auto"/>
                        <w:ind w:right="576"/>
                        <w:jc w:val="center"/>
                        <w:rPr>
                          <w:rFonts w:ascii="Segoe UI" w:eastAsia="Microsoft JhengHei" w:hAnsi="Segoe UI" w:cs="Segoe UI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egoe UI" w:eastAsia="Microsoft JhengHei" w:hAnsi="Segoe UI" w:cs="Segoe UI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V</w:t>
                      </w:r>
                      <w:r w:rsidR="00225DB3" w:rsidRPr="00225DB3">
                        <w:rPr>
                          <w:rFonts w:ascii="Segoe UI" w:eastAsia="Microsoft JhengHei" w:hAnsi="Segoe UI" w:cs="Segoe UI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OLUNTARY RACE/ETHNICITY, GENDER, &amp; DISABILITY IDENTIFICATION</w:t>
                      </w:r>
                    </w:p>
                    <w:p w14:paraId="51ECEAB7" w14:textId="7A0B780D" w:rsidR="00200648" w:rsidRPr="007E6C70" w:rsidRDefault="00D07061" w:rsidP="00FC1305">
                      <w:pPr>
                        <w:spacing w:after="24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</w:pPr>
                      <w:r w:rsidRPr="007E6C70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Demographic information is being solicited to assess the effectiveness of current outreach efforts and inform future outreach activities </w:t>
                      </w:r>
                      <w:r w:rsidR="0029453D" w:rsidRPr="007E6C70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that will</w:t>
                      </w:r>
                      <w:r w:rsidRPr="007E6C70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attract the broadest possible pool of lawyers and law students to attend this judiciary-wide diversity event.</w:t>
                      </w:r>
                      <w:r w:rsidR="00200648" w:rsidRPr="007E6C70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Your furnishing </w:t>
                      </w:r>
                      <w:r w:rsidR="00D6508A" w:rsidRPr="007E6C70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of </w:t>
                      </w:r>
                      <w:r w:rsidR="00200648" w:rsidRPr="007E6C70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this information is voluntary. There will be no impact on your </w:t>
                      </w:r>
                      <w:r w:rsidR="006C56AA" w:rsidRPr="007E6C70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request to register for Roadways to the Bench </w:t>
                      </w:r>
                      <w:r w:rsidR="00200648" w:rsidRPr="007E6C70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if you choose not to complete this form.</w:t>
                      </w:r>
                    </w:p>
                    <w:p w14:paraId="5AB96851" w14:textId="3667B09E" w:rsidR="00200648" w:rsidRPr="007E6C70" w:rsidRDefault="00200648" w:rsidP="00FC1305">
                      <w:pPr>
                        <w:spacing w:after="24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</w:pPr>
                      <w:r w:rsidRPr="007E6C70">
                        <w:rPr>
                          <w:rFonts w:ascii="Segoe UI" w:eastAsia="Microsoft JhengHei" w:hAnsi="Segoe UI" w:cs="Segoe UI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Specific Instructions:</w:t>
                      </w:r>
                      <w:r w:rsidRPr="007E6C70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Please</w:t>
                      </w:r>
                      <w:r w:rsidR="0029453D" w:rsidRPr="007E6C70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anonymously</w:t>
                      </w:r>
                      <w:r w:rsidRPr="007E6C70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identify your gender, disability status, </w:t>
                      </w:r>
                      <w:r w:rsid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and </w:t>
                      </w:r>
                      <w:r w:rsidRPr="007E6C70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ethnicity. Select the race/national origin category with which you most closely identify. You may select more than one race/national origin category.</w:t>
                      </w:r>
                    </w:p>
                    <w:p w14:paraId="5F80A2F3" w14:textId="209F7234" w:rsidR="00200648" w:rsidRPr="00FC1305" w:rsidRDefault="0029453D" w:rsidP="00FC1305">
                      <w:pPr>
                        <w:spacing w:before="120" w:after="120" w:line="240" w:lineRule="auto"/>
                        <w:ind w:right="576"/>
                        <w:rPr>
                          <w:rFonts w:ascii="Segoe UI" w:eastAsia="Microsoft JhengHei" w:hAnsi="Segoe UI" w:cs="Segoe UI"/>
                          <w:i/>
                          <w:iCs/>
                          <w:color w:val="000000" w:themeColor="text1"/>
                          <w:sz w:val="26"/>
                          <w:szCs w:val="26"/>
                        </w:rPr>
                      </w:pPr>
                      <w:r w:rsidRPr="007E6C70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1</w:t>
                      </w:r>
                      <w:r w:rsidR="00200648" w:rsidRPr="007E6C70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.</w:t>
                      </w:r>
                      <w:r w:rsidR="00200648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r w:rsidR="00225DB3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Event</w:t>
                      </w:r>
                      <w:r w:rsidR="00200648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:</w:t>
                      </w:r>
                      <w:r w:rsidR="00225DB3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r w:rsidR="00225DB3" w:rsidRPr="00FC1305">
                        <w:rPr>
                          <w:rFonts w:ascii="Segoe UI" w:eastAsia="Microsoft JhengHei" w:hAnsi="Segoe UI" w:cs="Segoe UI"/>
                          <w:b/>
                          <w:bCs/>
                          <w:i/>
                          <w:iCs/>
                          <w:color w:val="000000" w:themeColor="text1"/>
                          <w:sz w:val="26"/>
                          <w:szCs w:val="26"/>
                        </w:rPr>
                        <w:t>Roadways to the Bench</w:t>
                      </w:r>
                      <w:r w:rsidR="007E6C70" w:rsidRPr="00FC1305">
                        <w:rPr>
                          <w:rFonts w:ascii="Segoe UI" w:eastAsia="Microsoft JhengHei" w:hAnsi="Segoe UI" w:cs="Segoe UI"/>
                          <w:b/>
                          <w:bCs/>
                          <w:i/>
                          <w:iCs/>
                          <w:color w:val="000000" w:themeColor="text1"/>
                          <w:sz w:val="26"/>
                          <w:szCs w:val="26"/>
                        </w:rPr>
                        <w:t>: Who Me? A Bankruptcy or Magistrate Judge?</w:t>
                      </w:r>
                    </w:p>
                    <w:p w14:paraId="64F82B60" w14:textId="1131A00F" w:rsidR="00200648" w:rsidRPr="00FC1305" w:rsidRDefault="0029453D" w:rsidP="00FC1305">
                      <w:pPr>
                        <w:spacing w:after="120" w:line="240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</w:pPr>
                      <w:r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2</w:t>
                      </w:r>
                      <w:r w:rsidR="00200648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. </w:t>
                      </w:r>
                      <w:r w:rsidR="00225DB3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Event </w:t>
                      </w:r>
                      <w:r w:rsidR="00200648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Location</w:t>
                      </w:r>
                      <w:r w:rsidR="00225DB3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: </w:t>
                      </w:r>
                      <w:r w:rsidR="00225DB3" w:rsidRPr="00FC1305">
                        <w:rPr>
                          <w:rFonts w:ascii="Segoe UI" w:eastAsia="Microsoft JhengHei" w:hAnsi="Segoe UI" w:cs="Segoe UI"/>
                          <w:b/>
                          <w:bCs/>
                          <w:i/>
                          <w:iCs/>
                          <w:color w:val="000000" w:themeColor="text1"/>
                          <w:sz w:val="26"/>
                          <w:szCs w:val="26"/>
                        </w:rPr>
                        <w:t>Cleveland, Ohio April 3, 2023</w:t>
                      </w:r>
                    </w:p>
                    <w:p w14:paraId="17F18F14" w14:textId="2DC2DBB0" w:rsidR="00200648" w:rsidRPr="00FC1305" w:rsidRDefault="0029453D" w:rsidP="00FC1305">
                      <w:pPr>
                        <w:spacing w:after="120" w:line="240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</w:pPr>
                      <w:r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3</w:t>
                      </w:r>
                      <w:r w:rsidR="00200648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. Gender:   </w:t>
                      </w:r>
                      <w:sdt>
                        <w:sdtPr>
                          <w:rPr>
                            <w:rFonts w:ascii="Segoe UI" w:eastAsia="Microsoft JhengHei" w:hAnsi="Segoe UI" w:cs="Segoe UI"/>
                            <w:color w:val="000000" w:themeColor="text1"/>
                            <w:sz w:val="26"/>
                            <w:szCs w:val="26"/>
                          </w:rPr>
                          <w:id w:val="1028222913"/>
                          <w:lock w:val="sdtLocked"/>
                          <w14:checkbox>
                            <w14:checked w14:val="0"/>
                            <w14:checkedState w14:val="00FC" w14:font="Wingdings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66733C" w:rsidRPr="00FC1305">
                            <w:rPr>
                              <w:rFonts w:ascii="Segoe UI Symbol" w:eastAsia="MS Gothic" w:hAnsi="Segoe UI Symbol" w:cs="Segoe UI Symbol"/>
                              <w:color w:val="000000" w:themeColor="text1"/>
                              <w:sz w:val="26"/>
                              <w:szCs w:val="26"/>
                            </w:rPr>
                            <w:t>☐</w:t>
                          </w:r>
                        </w:sdtContent>
                      </w:sdt>
                      <w:r w:rsidR="00200648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Female  </w:t>
                      </w:r>
                      <w:sdt>
                        <w:sdtPr>
                          <w:rPr>
                            <w:rFonts w:ascii="Segoe UI" w:eastAsia="Microsoft JhengHei" w:hAnsi="Segoe UI" w:cs="Segoe UI"/>
                            <w:color w:val="000000" w:themeColor="text1"/>
                            <w:sz w:val="26"/>
                            <w:szCs w:val="26"/>
                          </w:rPr>
                          <w:id w:val="-791593819"/>
                          <w:lock w:val="sdtLocked"/>
                          <w14:checkbox>
                            <w14:checked w14:val="0"/>
                            <w14:checkedState w14:val="00FC" w14:font="Wingdings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225DB3" w:rsidRPr="00FC1305">
                            <w:rPr>
                              <w:rFonts w:ascii="Segoe UI Symbol" w:eastAsia="MS Gothic" w:hAnsi="Segoe UI Symbol" w:cs="Segoe UI Symbol"/>
                              <w:color w:val="000000" w:themeColor="text1"/>
                              <w:sz w:val="26"/>
                              <w:szCs w:val="26"/>
                            </w:rPr>
                            <w:t>☐</w:t>
                          </w:r>
                        </w:sdtContent>
                      </w:sdt>
                      <w:r w:rsidR="00200648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Male  </w:t>
                      </w:r>
                      <w:sdt>
                        <w:sdtPr>
                          <w:rPr>
                            <w:rFonts w:ascii="Segoe UI" w:eastAsia="Microsoft JhengHei" w:hAnsi="Segoe UI" w:cs="Segoe UI"/>
                            <w:color w:val="000000" w:themeColor="text1"/>
                            <w:sz w:val="26"/>
                            <w:szCs w:val="26"/>
                          </w:rPr>
                          <w:id w:val="-202023999"/>
                          <w:lock w:val="sdtLocked"/>
                          <w14:checkbox>
                            <w14:checked w14:val="0"/>
                            <w14:checkedState w14:val="00FC" w14:font="Wingdings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66733C" w:rsidRPr="00FC1305">
                            <w:rPr>
                              <w:rFonts w:ascii="Segoe UI Symbol" w:eastAsia="MS Gothic" w:hAnsi="Segoe UI Symbol" w:cs="Segoe UI Symbol"/>
                              <w:color w:val="000000" w:themeColor="text1"/>
                              <w:sz w:val="26"/>
                              <w:szCs w:val="26"/>
                            </w:rPr>
                            <w:t>☐</w:t>
                          </w:r>
                        </w:sdtContent>
                      </w:sdt>
                      <w:r w:rsidR="00200648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proofErr w:type="gramStart"/>
                      <w:r w:rsidR="00200648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Non-binary</w:t>
                      </w:r>
                      <w:proofErr w:type="gramEnd"/>
                    </w:p>
                    <w:p w14:paraId="290AB614" w14:textId="16637723" w:rsidR="00200648" w:rsidRPr="00FC1305" w:rsidRDefault="0029453D" w:rsidP="00FC1305">
                      <w:pPr>
                        <w:spacing w:after="120" w:line="240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</w:pPr>
                      <w:r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4</w:t>
                      </w:r>
                      <w:r w:rsidR="00200648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. Disability:  </w:t>
                      </w:r>
                      <w:sdt>
                        <w:sdtPr>
                          <w:rPr>
                            <w:rFonts w:ascii="Segoe UI" w:eastAsia="Microsoft JhengHei" w:hAnsi="Segoe UI" w:cs="Segoe UI"/>
                            <w:color w:val="000000" w:themeColor="text1"/>
                            <w:sz w:val="26"/>
                            <w:szCs w:val="26"/>
                          </w:rPr>
                          <w:id w:val="589903059"/>
                          <w:lock w:val="sdtLocked"/>
                          <w14:checkbox>
                            <w14:checked w14:val="0"/>
                            <w14:checkedState w14:val="00FC" w14:font="Wingdings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D6508A" w:rsidRPr="00FC1305">
                            <w:rPr>
                              <w:rFonts w:ascii="Segoe UI Symbol" w:eastAsia="MS Gothic" w:hAnsi="Segoe UI Symbol" w:cs="Segoe UI Symbol"/>
                              <w:color w:val="000000" w:themeColor="text1"/>
                              <w:sz w:val="26"/>
                              <w:szCs w:val="26"/>
                            </w:rPr>
                            <w:t>☐</w:t>
                          </w:r>
                        </w:sdtContent>
                      </w:sdt>
                      <w:r w:rsidR="00200648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Yes  </w:t>
                      </w:r>
                      <w:sdt>
                        <w:sdtPr>
                          <w:rPr>
                            <w:rFonts w:ascii="Segoe UI" w:eastAsia="Microsoft JhengHei" w:hAnsi="Segoe UI" w:cs="Segoe UI"/>
                            <w:color w:val="000000" w:themeColor="text1"/>
                            <w:sz w:val="26"/>
                            <w:szCs w:val="26"/>
                          </w:rPr>
                          <w:id w:val="1709063445"/>
                          <w:lock w:val="sdtLocked"/>
                          <w14:checkbox>
                            <w14:checked w14:val="0"/>
                            <w14:checkedState w14:val="00FC" w14:font="Wingdings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D6508A" w:rsidRPr="00FC1305">
                            <w:rPr>
                              <w:rFonts w:ascii="Segoe UI Symbol" w:eastAsia="MS Gothic" w:hAnsi="Segoe UI Symbol" w:cs="Segoe UI Symbol"/>
                              <w:color w:val="000000" w:themeColor="text1"/>
                              <w:sz w:val="26"/>
                              <w:szCs w:val="26"/>
                            </w:rPr>
                            <w:t>☐</w:t>
                          </w:r>
                        </w:sdtContent>
                      </w:sdt>
                      <w:r w:rsidR="00200648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No</w:t>
                      </w:r>
                    </w:p>
                    <w:p w14:paraId="4CB5535D" w14:textId="6C8216CA" w:rsidR="00714790" w:rsidRPr="00FC1305" w:rsidRDefault="00714790" w:rsidP="00FC1305">
                      <w:pPr>
                        <w:spacing w:after="120" w:line="240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</w:pPr>
                      <w:r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5. First Generation College or Law Student:  </w:t>
                      </w:r>
                      <w:sdt>
                        <w:sdtPr>
                          <w:rPr>
                            <w:rFonts w:ascii="Segoe UI" w:eastAsia="Microsoft JhengHei" w:hAnsi="Segoe UI" w:cs="Segoe UI"/>
                            <w:color w:val="000000" w:themeColor="text1"/>
                            <w:sz w:val="26"/>
                            <w:szCs w:val="26"/>
                          </w:rPr>
                          <w:id w:val="-1504122163"/>
                          <w14:checkbox>
                            <w14:checked w14:val="0"/>
                            <w14:checkedState w14:val="00FC" w14:font="Wingdings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FC1305">
                            <w:rPr>
                              <w:rFonts w:ascii="Segoe UI Symbol" w:eastAsia="MS Gothic" w:hAnsi="Segoe UI Symbol" w:cs="Segoe UI Symbol"/>
                              <w:color w:val="000000" w:themeColor="text1"/>
                              <w:sz w:val="26"/>
                              <w:szCs w:val="26"/>
                            </w:rPr>
                            <w:t>☐</w:t>
                          </w:r>
                        </w:sdtContent>
                      </w:sdt>
                      <w:r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Yes  </w:t>
                      </w:r>
                      <w:sdt>
                        <w:sdtPr>
                          <w:rPr>
                            <w:rFonts w:ascii="Segoe UI" w:eastAsia="Microsoft JhengHei" w:hAnsi="Segoe UI" w:cs="Segoe UI"/>
                            <w:color w:val="000000" w:themeColor="text1"/>
                            <w:sz w:val="26"/>
                            <w:szCs w:val="26"/>
                          </w:rPr>
                          <w:id w:val="949821745"/>
                          <w14:checkbox>
                            <w14:checked w14:val="0"/>
                            <w14:checkedState w14:val="00FC" w14:font="Wingdings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FC1305">
                            <w:rPr>
                              <w:rFonts w:ascii="Segoe UI Symbol" w:eastAsia="MS Gothic" w:hAnsi="Segoe UI Symbol" w:cs="Segoe UI Symbol"/>
                              <w:color w:val="000000" w:themeColor="text1"/>
                              <w:sz w:val="26"/>
                              <w:szCs w:val="26"/>
                            </w:rPr>
                            <w:t>☐</w:t>
                          </w:r>
                        </w:sdtContent>
                      </w:sdt>
                      <w:r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No</w:t>
                      </w:r>
                    </w:p>
                    <w:p w14:paraId="2F164DCD" w14:textId="70369BFF" w:rsidR="00714790" w:rsidRPr="00FC1305" w:rsidRDefault="00714790" w:rsidP="00FC1305">
                      <w:pPr>
                        <w:spacing w:after="120" w:line="240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</w:pPr>
                      <w:r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6. Veteran:  </w:t>
                      </w:r>
                      <w:sdt>
                        <w:sdtPr>
                          <w:rPr>
                            <w:rFonts w:ascii="Segoe UI" w:eastAsia="Microsoft JhengHei" w:hAnsi="Segoe UI" w:cs="Segoe UI"/>
                            <w:color w:val="000000" w:themeColor="text1"/>
                            <w:sz w:val="26"/>
                            <w:szCs w:val="26"/>
                          </w:rPr>
                          <w:id w:val="-963124520"/>
                          <w14:checkbox>
                            <w14:checked w14:val="0"/>
                            <w14:checkedState w14:val="00FC" w14:font="Wingdings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FC1305">
                            <w:rPr>
                              <w:rFonts w:ascii="Segoe UI Symbol" w:eastAsia="MS Gothic" w:hAnsi="Segoe UI Symbol" w:cs="Segoe UI Symbol"/>
                              <w:color w:val="000000" w:themeColor="text1"/>
                              <w:sz w:val="26"/>
                              <w:szCs w:val="26"/>
                            </w:rPr>
                            <w:t>☐</w:t>
                          </w:r>
                        </w:sdtContent>
                      </w:sdt>
                      <w:r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Yes  </w:t>
                      </w:r>
                      <w:sdt>
                        <w:sdtPr>
                          <w:rPr>
                            <w:rFonts w:ascii="Segoe UI" w:eastAsia="Microsoft JhengHei" w:hAnsi="Segoe UI" w:cs="Segoe UI"/>
                            <w:color w:val="000000" w:themeColor="text1"/>
                            <w:sz w:val="26"/>
                            <w:szCs w:val="26"/>
                          </w:rPr>
                          <w:id w:val="-631869825"/>
                          <w14:checkbox>
                            <w14:checked w14:val="0"/>
                            <w14:checkedState w14:val="00FC" w14:font="Wingdings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FC1305">
                            <w:rPr>
                              <w:rFonts w:ascii="Segoe UI Symbol" w:eastAsia="MS Gothic" w:hAnsi="Segoe UI Symbol" w:cs="Segoe UI Symbol"/>
                              <w:color w:val="000000" w:themeColor="text1"/>
                              <w:sz w:val="26"/>
                              <w:szCs w:val="26"/>
                            </w:rPr>
                            <w:t>☐</w:t>
                          </w:r>
                        </w:sdtContent>
                      </w:sdt>
                      <w:r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No</w:t>
                      </w:r>
                    </w:p>
                    <w:p w14:paraId="570CA62F" w14:textId="5DB6A62A" w:rsidR="00225DB3" w:rsidRPr="00FC1305" w:rsidRDefault="00714790" w:rsidP="00FC1305">
                      <w:pPr>
                        <w:spacing w:after="120" w:line="240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</w:pPr>
                      <w:r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7</w:t>
                      </w:r>
                      <w:r w:rsidR="006C56AA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. Ethnicity:  </w:t>
                      </w:r>
                      <w:sdt>
                        <w:sdtPr>
                          <w:rPr>
                            <w:rFonts w:ascii="Segoe UI" w:eastAsia="Microsoft JhengHei" w:hAnsi="Segoe UI" w:cs="Segoe UI"/>
                            <w:color w:val="000000" w:themeColor="text1"/>
                            <w:sz w:val="26"/>
                            <w:szCs w:val="26"/>
                          </w:rPr>
                          <w:id w:val="1919755579"/>
                          <w:lock w:val="sdtLocked"/>
                          <w14:checkbox>
                            <w14:checked w14:val="0"/>
                            <w14:checkedState w14:val="00FC" w14:font="Wingdings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D6508A" w:rsidRPr="00FC1305">
                            <w:rPr>
                              <w:rFonts w:ascii="Segoe UI Symbol" w:eastAsia="MS Gothic" w:hAnsi="Segoe UI Symbol" w:cs="Segoe UI Symbol"/>
                              <w:color w:val="000000" w:themeColor="text1"/>
                              <w:sz w:val="26"/>
                              <w:szCs w:val="26"/>
                            </w:rPr>
                            <w:t>☐</w:t>
                          </w:r>
                        </w:sdtContent>
                      </w:sdt>
                      <w:r w:rsidR="006C56AA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Hispanic</w:t>
                      </w:r>
                      <w:r w:rsidR="003F4167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sdt>
                        <w:sdtPr>
                          <w:rPr>
                            <w:rFonts w:ascii="Segoe UI" w:eastAsia="Microsoft JhengHei" w:hAnsi="Segoe UI" w:cs="Segoe UI"/>
                            <w:color w:val="000000" w:themeColor="text1"/>
                            <w:sz w:val="26"/>
                            <w:szCs w:val="26"/>
                          </w:rPr>
                          <w:id w:val="1305268464"/>
                          <w14:checkbox>
                            <w14:checked w14:val="0"/>
                            <w14:checkedState w14:val="00FC" w14:font="Wingdings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3F4167" w:rsidRPr="00FC1305">
                            <w:rPr>
                              <w:rFonts w:ascii="Segoe UI Symbol" w:eastAsia="MS Gothic" w:hAnsi="Segoe UI Symbol" w:cs="Segoe UI Symbol"/>
                              <w:color w:val="000000" w:themeColor="text1"/>
                              <w:sz w:val="26"/>
                              <w:szCs w:val="26"/>
                            </w:rPr>
                            <w:t>☐</w:t>
                          </w:r>
                        </w:sdtContent>
                      </w:sdt>
                      <w:r w:rsidR="003F4167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Latino/a</w:t>
                      </w:r>
                      <w:r w:rsidR="006C56AA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sdt>
                        <w:sdtPr>
                          <w:rPr>
                            <w:rFonts w:ascii="Segoe UI" w:eastAsia="Microsoft JhengHei" w:hAnsi="Segoe UI" w:cs="Segoe UI"/>
                            <w:color w:val="000000" w:themeColor="text1"/>
                            <w:sz w:val="26"/>
                            <w:szCs w:val="26"/>
                          </w:rPr>
                          <w:id w:val="1617479891"/>
                          <w:lock w:val="sdtLocked"/>
                          <w14:checkbox>
                            <w14:checked w14:val="0"/>
                            <w14:checkedState w14:val="00FC" w14:font="Wingdings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D6508A" w:rsidRPr="00FC1305">
                            <w:rPr>
                              <w:rFonts w:ascii="Segoe UI Symbol" w:eastAsia="MS Gothic" w:hAnsi="Segoe UI Symbol" w:cs="Segoe UI Symbol"/>
                              <w:color w:val="000000" w:themeColor="text1"/>
                              <w:sz w:val="26"/>
                              <w:szCs w:val="26"/>
                            </w:rPr>
                            <w:t>☐</w:t>
                          </w:r>
                        </w:sdtContent>
                      </w:sdt>
                      <w:r w:rsidR="006C56AA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Non-Hispanic Origin</w:t>
                      </w:r>
                    </w:p>
                    <w:p w14:paraId="585542E7" w14:textId="060A1850" w:rsidR="00AD6561" w:rsidRPr="00FC1305" w:rsidRDefault="00714790" w:rsidP="00FC1305">
                      <w:pPr>
                        <w:spacing w:after="120" w:line="240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</w:pPr>
                      <w:r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8</w:t>
                      </w:r>
                      <w:r w:rsidR="00AD6561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. Race / National Origin</w:t>
                      </w:r>
                      <w:r w:rsidR="0066733C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:</w:t>
                      </w:r>
                      <w:r w:rsidR="00AD6561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 xml:space="preserve"> (</w:t>
                      </w:r>
                      <w:r w:rsidR="00AD6561" w:rsidRPr="00FC1305">
                        <w:rPr>
                          <w:rFonts w:ascii="Segoe UI" w:eastAsia="Microsoft JhengHei" w:hAnsi="Segoe UI" w:cs="Segoe UI"/>
                          <w:i/>
                          <w:iCs/>
                          <w:color w:val="000000" w:themeColor="text1"/>
                          <w:sz w:val="26"/>
                          <w:szCs w:val="26"/>
                        </w:rPr>
                        <w:t>select all that apply</w:t>
                      </w:r>
                      <w:r w:rsidR="00AD6561" w:rsidRPr="00FC1305"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  <w:t>)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805"/>
                      </w:tblGrid>
                      <w:tr w:rsidR="007E6C70" w:rsidRPr="00FC1305" w14:paraId="1D6F0955" w14:textId="77777777" w:rsidTr="003F4167">
                        <w:trPr>
                          <w:trHeight w:val="451"/>
                        </w:trPr>
                        <w:tc>
                          <w:tcPr>
                            <w:tcW w:w="9805" w:type="dxa"/>
                          </w:tcPr>
                          <w:p w14:paraId="380769DE" w14:textId="0288CBF6" w:rsidR="007E6C70" w:rsidRPr="00FC1305" w:rsidRDefault="0056223E" w:rsidP="007E6C70">
                            <w:pPr>
                              <w:spacing w:after="120" w:line="27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1385522357"/>
                                <w:lock w:val="sdtLocked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E6C70"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7E6C70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9F5672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Indigenous American Indian</w:t>
                            </w:r>
                            <w:r w:rsidR="007E6C70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or Alaska Native</w:t>
                            </w:r>
                          </w:p>
                        </w:tc>
                      </w:tr>
                      <w:tr w:rsidR="007E6C70" w:rsidRPr="00FC1305" w14:paraId="5E65687A" w14:textId="77777777" w:rsidTr="003F4167">
                        <w:trPr>
                          <w:trHeight w:val="439"/>
                        </w:trPr>
                        <w:tc>
                          <w:tcPr>
                            <w:tcW w:w="9805" w:type="dxa"/>
                          </w:tcPr>
                          <w:p w14:paraId="47C5B282" w14:textId="585C5F51" w:rsidR="007E6C70" w:rsidRPr="00FC1305" w:rsidRDefault="0056223E" w:rsidP="007E6C70">
                            <w:pPr>
                              <w:spacing w:after="120" w:line="27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-242867645"/>
                                <w:lock w:val="sdtLocked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E6C70"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7E6C70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Asian</w:t>
                            </w:r>
                            <w:r w:rsidR="00B3131D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>/Asian American</w:t>
                            </w:r>
                          </w:p>
                        </w:tc>
                      </w:tr>
                      <w:tr w:rsidR="007E6C70" w:rsidRPr="00FC1305" w14:paraId="203FBFE2" w14:textId="77777777" w:rsidTr="003F4167">
                        <w:trPr>
                          <w:trHeight w:val="451"/>
                        </w:trPr>
                        <w:tc>
                          <w:tcPr>
                            <w:tcW w:w="9805" w:type="dxa"/>
                          </w:tcPr>
                          <w:p w14:paraId="7365F6AB" w14:textId="020796D0" w:rsidR="007E6C70" w:rsidRPr="00FC1305" w:rsidRDefault="0056223E" w:rsidP="007E6C70">
                            <w:pPr>
                              <w:spacing w:after="120" w:line="27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1807122202"/>
                                <w:lock w:val="sdtLocked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E6C70"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7E6C70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Black/African American</w:t>
                            </w:r>
                          </w:p>
                        </w:tc>
                      </w:tr>
                      <w:tr w:rsidR="007E6C70" w:rsidRPr="00FC1305" w14:paraId="598BCE8A" w14:textId="77777777" w:rsidTr="003F4167">
                        <w:trPr>
                          <w:trHeight w:val="439"/>
                        </w:trPr>
                        <w:tc>
                          <w:tcPr>
                            <w:tcW w:w="9805" w:type="dxa"/>
                          </w:tcPr>
                          <w:p w14:paraId="48B10822" w14:textId="57E8BDF8" w:rsidR="007E6C70" w:rsidRPr="00FC1305" w:rsidRDefault="0056223E" w:rsidP="007E6C70">
                            <w:pPr>
                              <w:spacing w:after="120" w:line="27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1891755986"/>
                                <w:lock w:val="sdtLocked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E6C70"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7E6C70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Native Hawaiian or Pacific Islander</w:t>
                            </w:r>
                          </w:p>
                        </w:tc>
                      </w:tr>
                      <w:tr w:rsidR="007E6C70" w:rsidRPr="00FC1305" w14:paraId="3DA5489A" w14:textId="77777777" w:rsidTr="003F4167">
                        <w:trPr>
                          <w:trHeight w:val="451"/>
                        </w:trPr>
                        <w:tc>
                          <w:tcPr>
                            <w:tcW w:w="9805" w:type="dxa"/>
                          </w:tcPr>
                          <w:p w14:paraId="637F6769" w14:textId="09955474" w:rsidR="007E6C70" w:rsidRPr="00FC1305" w:rsidRDefault="0056223E" w:rsidP="007E6C70">
                            <w:pPr>
                              <w:spacing w:after="120" w:line="27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1358240166"/>
                                <w:lock w:val="sdtLocked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E6C70"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7E6C70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White/Caucasian</w:t>
                            </w:r>
                          </w:p>
                        </w:tc>
                      </w:tr>
                      <w:tr w:rsidR="00F25528" w:rsidRPr="00FC1305" w14:paraId="01C516DE" w14:textId="77777777" w:rsidTr="003F4167">
                        <w:trPr>
                          <w:trHeight w:val="439"/>
                        </w:trPr>
                        <w:tc>
                          <w:tcPr>
                            <w:tcW w:w="9805" w:type="dxa"/>
                          </w:tcPr>
                          <w:p w14:paraId="680ACF71" w14:textId="363DC291" w:rsidR="00F25528" w:rsidRPr="00FC1305" w:rsidRDefault="0056223E" w:rsidP="007E6C70">
                            <w:pPr>
                              <w:spacing w:after="120" w:line="27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-640186584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06951"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706951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Middle Eastern/Arab American</w:t>
                            </w:r>
                          </w:p>
                        </w:tc>
                      </w:tr>
                      <w:tr w:rsidR="00F25528" w:rsidRPr="00FC1305" w14:paraId="2827FEAC" w14:textId="77777777" w:rsidTr="003F4167">
                        <w:trPr>
                          <w:trHeight w:val="451"/>
                        </w:trPr>
                        <w:tc>
                          <w:tcPr>
                            <w:tcW w:w="9805" w:type="dxa"/>
                          </w:tcPr>
                          <w:p w14:paraId="5F93120A" w14:textId="07AB0066" w:rsidR="00F25528" w:rsidRPr="00FC1305" w:rsidRDefault="0056223E" w:rsidP="007E6C70">
                            <w:pPr>
                              <w:spacing w:after="120" w:line="27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394316010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06951"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706951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Indian Subcontinent</w:t>
                            </w:r>
                          </w:p>
                        </w:tc>
                      </w:tr>
                      <w:tr w:rsidR="007E6C70" w:rsidRPr="00FC1305" w14:paraId="3DDBBEBC" w14:textId="77777777" w:rsidTr="003F4167">
                        <w:trPr>
                          <w:trHeight w:val="439"/>
                        </w:trPr>
                        <w:tc>
                          <w:tcPr>
                            <w:tcW w:w="9805" w:type="dxa"/>
                          </w:tcPr>
                          <w:p w14:paraId="08DF1304" w14:textId="3C157E2F" w:rsidR="007E6C70" w:rsidRPr="00FC1305" w:rsidRDefault="0056223E" w:rsidP="007E6C70">
                            <w:pPr>
                              <w:spacing w:after="120" w:line="276" w:lineRule="auto"/>
                              <w:ind w:right="576"/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  <w:u w:val="single"/>
                              </w:rPr>
                            </w:pPr>
                            <w:sdt>
                              <w:sdtPr>
                                <w:rPr>
                                  <w:rFonts w:ascii="Segoe UI" w:eastAsia="Microsoft JhengHei" w:hAnsi="Segoe UI" w:cs="Segoe UI"/>
                                  <w:color w:val="000000" w:themeColor="text1"/>
                                  <w:sz w:val="26"/>
                                  <w:szCs w:val="26"/>
                                </w:rPr>
                                <w:id w:val="753324935"/>
                                <w:lock w:val="sdtLocked"/>
                                <w14:checkbox>
                                  <w14:checked w14:val="0"/>
                                  <w14:checkedState w14:val="00FC" w14:font="Wingdings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7E6C70" w:rsidRPr="00FC1305">
                                  <w:rPr>
                                    <w:rFonts w:ascii="Segoe UI Symbol" w:eastAsia="MS Gothic" w:hAnsi="Segoe UI Symbol" w:cs="Segoe UI Symbol"/>
                                    <w:color w:val="000000" w:themeColor="text1"/>
                                    <w:sz w:val="26"/>
                                    <w:szCs w:val="26"/>
                                  </w:rPr>
                                  <w:t>☐</w:t>
                                </w:r>
                              </w:sdtContent>
                            </w:sdt>
                            <w:r w:rsidR="007E6C70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B3131D" w:rsidRPr="00FC1305">
                              <w:rPr>
                                <w:rFonts w:ascii="Segoe UI" w:eastAsia="Microsoft JhengHei" w:hAnsi="Segoe UI" w:cs="Segoe UI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Other: ______________________________ </w:t>
                            </w:r>
                          </w:p>
                        </w:tc>
                      </w:tr>
                    </w:tbl>
                    <w:p w14:paraId="2B91A424" w14:textId="77777777" w:rsidR="006C56AA" w:rsidRPr="00FC1305" w:rsidRDefault="006C56AA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6"/>
                          <w:szCs w:val="26"/>
                        </w:rPr>
                      </w:pPr>
                    </w:p>
                    <w:p w14:paraId="6ADF80D1" w14:textId="695A3233" w:rsidR="006C56AA" w:rsidRPr="00200648" w:rsidRDefault="006C56AA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AF7DF8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246213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775348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66C774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A27E78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7E9397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94EA93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9BF00D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F90321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9DE6B1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4BFC0F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B5B0C5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EF43C9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AC468E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BF96B2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A901C4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59954F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65D4FA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4C5EEA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  <w:r w:rsidRPr="00200648"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  <w:t>6. Ethnicity:  Hispanic</w:t>
                      </w:r>
                    </w:p>
                    <w:p w14:paraId="386016A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95152F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FE9A3B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13A0A8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AB2CA9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812CBC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41FC79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237C35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04DCD4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3C7F8A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999ECE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12392B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CC08D7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1FFC1E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BBFAE3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38A426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A22308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CAC6CF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DDDAD0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C43C94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F8D534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  <w:r w:rsidRPr="00200648"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  <w:t>elect all that apply)</w:t>
                      </w:r>
                    </w:p>
                    <w:p w14:paraId="3BC0A44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86A4D2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11F589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A9771C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EF3B01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5B8087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028FB4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F3D4C1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D9C815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819E98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5219A1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52061D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655F22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A38CBC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FEDFE3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83D450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18F578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31E5C8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ED018C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  <w:r w:rsidRPr="00200648"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  <w:t>Origin</w:t>
                      </w:r>
                    </w:p>
                    <w:p w14:paraId="2054836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5420E3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227265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2F7E9A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BCC393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4BAA7C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7C33FC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871AD5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C1502A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D14BFF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016A45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FAB0CC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014DA4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B057B1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C4F801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0F1C0F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5843F3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D7ABE8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8EC4A2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BE5F02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F3B835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92A01F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B9A090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F59BA5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04EA98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  <w:r w:rsidRPr="00200648"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  <w:t>’ American Indian or Alaska Native</w:t>
                      </w:r>
                    </w:p>
                    <w:p w14:paraId="14CA2E3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B5B677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C9D339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5D22A1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AA65BC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B1C82F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FD9201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  <w:r w:rsidRPr="00200648"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  <w:t>’ Asian</w:t>
                      </w:r>
                    </w:p>
                    <w:p w14:paraId="07B1BF0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8FADFE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B6CE27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B38832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20CA1D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9AACA1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817CBA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3EC330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76DCB2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A17D24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EEA438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C2DA78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E80A7D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8B35C4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3E8486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12EF9E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236D6C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CD9AC4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5B273B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A0ED4A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5FFFC7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884D16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A62E98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  <w:r w:rsidRPr="00200648"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  <w:t xml:space="preserve">A person having origins with any of the original peoples of North and South America (including </w:t>
                      </w:r>
                    </w:p>
                    <w:p w14:paraId="6FA6FE2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  <w:r w:rsidRPr="00200648"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  <w:t xml:space="preserve">Central America) and who maintain tribal affiliation or community attachment. It includes people </w:t>
                      </w:r>
                    </w:p>
                    <w:p w14:paraId="7471B50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</w:pPr>
                      <w:r w:rsidRPr="00200648">
                        <w:rPr>
                          <w:rFonts w:ascii="Segoe UI" w:eastAsia="Microsoft JhengHei" w:hAnsi="Segoe UI" w:cs="Segoe UI"/>
                          <w:color w:val="000000" w:themeColor="text1"/>
                          <w:sz w:val="24"/>
                          <w:szCs w:val="24"/>
                        </w:rPr>
                        <w:t xml:space="preserve">who identify as "American Indian" or "Alaska Native" and includes groups such as Navajo Nation, </w:t>
                      </w:r>
                    </w:p>
                    <w:p w14:paraId="493B904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 xml:space="preserve">Blackfeet Tribe, Mayan, Aztec, Native Village of Barrow Inupiat Traditional Government, and Nome </w:t>
                      </w:r>
                    </w:p>
                    <w:p w14:paraId="0D1A1A6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>Eskimo Community.</w:t>
                      </w:r>
                    </w:p>
                    <w:p w14:paraId="3D73C6D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 xml:space="preserve">A person having origins in any of the original peoples of the Far East, Southeast Asia, or the </w:t>
                      </w:r>
                    </w:p>
                    <w:p w14:paraId="1DA1309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 xml:space="preserve">Indian subcontinent, including, for example, Cambodia, China, India, Japan, Korea, Malaysia, </w:t>
                      </w:r>
                    </w:p>
                    <w:p w14:paraId="4BD26AB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>Pakistan, the Philippine Islands, Thailand, or Vietnam.</w:t>
                      </w:r>
                    </w:p>
                    <w:p w14:paraId="6256035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8CA23C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DCB4B9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B2049A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0B59AE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2045B9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C3AC19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521A2D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671A61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0FCB35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978F07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FACDEB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5E9ED2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A3C9C2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23E947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5D1E04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F96288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E9EE03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00BCDB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FE06A8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F63B6F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F6E767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BC4C76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7223ED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7D18D1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D1E235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83E89B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236D5E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CB9BCC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C8B729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CB8BF7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6967CB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63A762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BD4A18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744565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3B1DD5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9861FD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97F3F0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1A2194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>’ Black/African American</w:t>
                      </w:r>
                    </w:p>
                    <w:p w14:paraId="02AFBC6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ADBF44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336B2A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4710C0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FE86F4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30273F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0280E9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BC4AFB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395EFC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A1D49B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0A2AF6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C2FD0C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169D57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42DED7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0FD09B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66B6C7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22D75D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50E7F3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83283B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4F3180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CEDD8F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BA9C22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A89B85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070E21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59DED4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6A3EE9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A04241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BE9B17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F4A4B9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041E6F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B479F0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5AB9F3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408B1A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C93A95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7D40A0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C919AF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8F2C94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520709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>A person having origins in any of the black racial groups in</w:t>
                      </w:r>
                    </w:p>
                    <w:p w14:paraId="388B91B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>Africa.</w:t>
                      </w:r>
                    </w:p>
                    <w:p w14:paraId="5D61086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E8CD7E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C43630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03AE0A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DCA449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3B5EC0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52BE76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05A7DF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A9E609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8ED4D9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2C74D1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2E42E2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6CBC27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1EF6A7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8D3B23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C68CC2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B6D151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2CFD9A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ADE50A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DCA221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E89AD8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2D22B1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3CB190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18BB99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85BE1D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7F31AD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458A27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75E51B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8722EE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F7D2D3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03BF7F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7A46A9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998FA3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CC3088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12A53D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FDF5F8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760CB2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75DB26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091746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72B779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997FCC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6CA301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5A2F61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>’ Native Hawaiian or Pacific Islander</w:t>
                      </w:r>
                    </w:p>
                    <w:p w14:paraId="47C771C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964933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270A07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5C8B5E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FF6E2A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D6270B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48C12D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CBAEE6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A59101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5CBAD1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1BCC1B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16092A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0E7C0B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5D97D2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3A33C5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84F1F4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E71190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3D9063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7D0576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EB6DC9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8389D0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EEE485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65A80F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9111B4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05147F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941C2C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AD9A75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AF6213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F659FE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8B39DE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DBEA4D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5C62C0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E94390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75B85C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D27CF6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B4D61E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2B2154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4E6A19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ED1765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4B6D88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59E825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CFB641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 xml:space="preserve">A person having origins in any of the original peoples of Hawaii, Guam, Samoa, or </w:t>
                      </w:r>
                      <w:proofErr w:type="gramStart"/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>other</w:t>
                      </w:r>
                      <w:proofErr w:type="gramEnd"/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 xml:space="preserve"> Pacific </w:t>
                      </w:r>
                    </w:p>
                    <w:p w14:paraId="533C162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>Islands.</w:t>
                      </w:r>
                    </w:p>
                    <w:p w14:paraId="4329E45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92A2DE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22FF5A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4EEB48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490316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AC4032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CB9B4A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B53469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4C7572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E68819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A3F42E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7F6B71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ED9D98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67AB50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C80CFF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4B66C7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56C5DE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95C7CF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C32827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8C409A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3B390F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ACCC47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C99212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999C9E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BE3A2F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6EFEE4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D948F4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74A6CB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D38957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ECB0E4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EEEE8D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E68864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AF3644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659AFA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9B4BA0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550FA3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E9B730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C99DBF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597902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2812B2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062AB2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44DB5F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44B802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F81335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A9A4C5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C7096D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>’ White/Caucasian</w:t>
                      </w:r>
                    </w:p>
                    <w:p w14:paraId="465807D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A3139A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D7E0CF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7C35FC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D3D3FA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1C01A5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1BFAE0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1836F3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A4EB82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8FB468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ACC606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D9BEF1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230B52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1A1700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954A45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F31E45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810C62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68F828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A8ED77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4EC13E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FC5009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3B4F2C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FD3A10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4D55B5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81EE61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46EAC8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4DD36D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58CDB3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7C2F7B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DA70C4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C8F4BA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056E8B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12994A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338E06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804999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3842F9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122542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D031AA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B228B9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752745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1467FA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89B22A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28D080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778F61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684ACA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ADFC77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>A person having origins in any of the original peoples of Europe, North Africa, or the Middle East.</w:t>
                      </w:r>
                    </w:p>
                    <w:p w14:paraId="25F45A2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A32707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C1256B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6953BC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6238CB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CDA74F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3C606F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F06066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5305AC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B17A1C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4A6BB6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B6FD29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BEE5D2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278252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635A19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28594B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9A82A4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36A6C7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4CFCB1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2AE7A6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A9BC8B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56F1C5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2A03BD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824339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FDD1B1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066759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5B9E91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830CD6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34500B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93A83C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4DEC58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14BE00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6DD167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AB3FBD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5D0757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93634D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F95C5D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FD3A99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61EC41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554F72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79A5C6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7D6941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DFCC9B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5D35FA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908576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00E52A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084AB2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CA6C7A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545BB9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F396D1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>’ Some Other Race</w:t>
                      </w:r>
                    </w:p>
                    <w:p w14:paraId="391BB74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753963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CB6408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6D73E3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A7A610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3EA1BD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73B0B6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F324C4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7A45CE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78C534C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D64547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D0A1D00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807377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7E74EA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FC163F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925BC6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7B9669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EA1073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629EC5C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017879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1B898B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1C6C86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202A91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B1E1F3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D9F5EF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60BE5A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175238A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5E114A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6E1913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68C2AA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A4D0A0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8872129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310019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81962E3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0F342F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F5C761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92B15F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4F674C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DE9E9A7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1B587D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C28B9E4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1702C8F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76A1D6D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CF7B045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5322BEB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0CBC2F2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240278F6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DE72DF1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78DA3AD8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>A person who does not identify with any of the provided race categories.</w:t>
                      </w:r>
                    </w:p>
                    <w:p w14:paraId="6710732E" w14:textId="77777777" w:rsidR="00200648" w:rsidRPr="00200648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>For Office Use Only:</w:t>
                      </w:r>
                    </w:p>
                    <w:p w14:paraId="292FD5B0" w14:textId="7D1F93EF" w:rsidR="00FC27DB" w:rsidRPr="00FC27DB" w:rsidRDefault="00200648" w:rsidP="00200648">
                      <w:pPr>
                        <w:spacing w:after="120" w:line="216" w:lineRule="auto"/>
                        <w:ind w:right="576"/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</w:pPr>
                      <w:r w:rsidRPr="00200648">
                        <w:rPr>
                          <w:rFonts w:ascii="Segoe UI Semibold" w:eastAsia="Microsoft JhengHei" w:hAnsi="Segoe UI Semibold" w:cs="Segoe UI Semibold"/>
                          <w:color w:val="000000" w:themeColor="text1"/>
                          <w:sz w:val="28"/>
                          <w:szCs w:val="28"/>
                        </w:rPr>
                        <w:t>Department ID</w:t>
                      </w:r>
                    </w:p>
                    <w:p w14:paraId="34C93A6D" w14:textId="3350E984" w:rsidR="007A1377" w:rsidRDefault="007A1377" w:rsidP="00293036">
                      <w:pPr>
                        <w:spacing w:after="0" w:line="240" w:lineRule="auto"/>
                        <w:contextualSpacing/>
                        <w:jc w:val="center"/>
                        <w:rPr>
                          <w:rStyle w:val="Hyperlink"/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4173BF">
                        <w:rPr>
                          <w:rFonts w:ascii="Segoe UI" w:eastAsia="Microsoft JhengHei" w:hAnsi="Segoe UI" w:cs="Segoe UI"/>
                          <w:b/>
                          <w:bCs/>
                          <w:sz w:val="26"/>
                          <w:szCs w:val="26"/>
                        </w:rPr>
                        <w:t>For more information</w:t>
                      </w:r>
                      <w:r w:rsidR="004173BF">
                        <w:rPr>
                          <w:rFonts w:ascii="Segoe UI" w:eastAsia="Microsoft JhengHei" w:hAnsi="Segoe UI" w:cs="Segoe UI"/>
                          <w:b/>
                          <w:bCs/>
                          <w:sz w:val="26"/>
                          <w:szCs w:val="26"/>
                        </w:rPr>
                        <w:t xml:space="preserve">, please </w:t>
                      </w:r>
                      <w:r w:rsidRPr="004173BF">
                        <w:rPr>
                          <w:rFonts w:ascii="Segoe UI" w:eastAsia="Microsoft JhengHei" w:hAnsi="Segoe UI" w:cs="Segoe UI"/>
                          <w:b/>
                          <w:bCs/>
                          <w:sz w:val="26"/>
                          <w:szCs w:val="26"/>
                        </w:rPr>
                        <w:t>contact</w:t>
                      </w:r>
                      <w:r w:rsidR="004173BF">
                        <w:rPr>
                          <w:rFonts w:ascii="Segoe UI" w:eastAsia="Microsoft JhengHei" w:hAnsi="Segoe UI" w:cs="Segoe UI"/>
                          <w:b/>
                          <w:bCs/>
                          <w:sz w:val="26"/>
                          <w:szCs w:val="26"/>
                        </w:rPr>
                        <w:t xml:space="preserve"> the Cleveland, OH planning committee at </w:t>
                      </w:r>
                      <w:hyperlink r:id="rId7" w:history="1">
                        <w:r w:rsidR="004173BF" w:rsidRPr="007A4E84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2023RTBCleveland@ohnb.uscourts.gov</w:t>
                        </w:r>
                      </w:hyperlink>
                    </w:p>
                    <w:p w14:paraId="421B424C" w14:textId="77777777" w:rsidR="00D06701" w:rsidRPr="004173BF" w:rsidRDefault="00D06701" w:rsidP="00293036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Segoe UI" w:eastAsia="Microsoft JhengHei" w:hAnsi="Segoe UI" w:cs="Segoe UI"/>
                          <w:b/>
                          <w:bCs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6223E">
        <w:rPr>
          <w:rFonts w:ascii="Microsoft Sans Serif" w:hAnsi="Microsoft Sans Serif" w:cs="Microsoft Sans Serif"/>
        </w:rPr>
        <w:t xml:space="preserve"> 000000000000000</w:t>
      </w:r>
      <w:r w:rsidR="00D06701">
        <w:rPr>
          <w:noProof/>
        </w:rPr>
        <w:drawing>
          <wp:inline distT="0" distB="0" distL="0" distR="0" wp14:anchorId="5AAFCCF9" wp14:editId="3BD4E134">
            <wp:extent cx="7772400" cy="16821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68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6152BE43" wp14:editId="791B20F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7772400" cy="100584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F36BDB" w:rsidRPr="00F36BDB" w:rsidSect="00F36BDB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563FB4"/>
    <w:multiLevelType w:val="hybridMultilevel"/>
    <w:tmpl w:val="5F747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EC0D48"/>
    <w:multiLevelType w:val="hybridMultilevel"/>
    <w:tmpl w:val="7B887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1048418">
    <w:abstractNumId w:val="1"/>
  </w:num>
  <w:num w:numId="2" w16cid:durableId="493494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OwtDSxMLUwMzKzMLZU0lEKTi0uzszPAykwrQUAFTLg5iwAAAA="/>
  </w:docVars>
  <w:rsids>
    <w:rsidRoot w:val="00F36BDB"/>
    <w:rsid w:val="000338DB"/>
    <w:rsid w:val="000B3A19"/>
    <w:rsid w:val="000E7666"/>
    <w:rsid w:val="0010076D"/>
    <w:rsid w:val="001034D1"/>
    <w:rsid w:val="00126670"/>
    <w:rsid w:val="00127264"/>
    <w:rsid w:val="0016096A"/>
    <w:rsid w:val="00194D75"/>
    <w:rsid w:val="001B2ADC"/>
    <w:rsid w:val="001C7D9C"/>
    <w:rsid w:val="001D7F87"/>
    <w:rsid w:val="00200648"/>
    <w:rsid w:val="00225DB3"/>
    <w:rsid w:val="00226BB5"/>
    <w:rsid w:val="00226DFA"/>
    <w:rsid w:val="002553EC"/>
    <w:rsid w:val="00293036"/>
    <w:rsid w:val="0029453D"/>
    <w:rsid w:val="00294825"/>
    <w:rsid w:val="002C747F"/>
    <w:rsid w:val="002D14F8"/>
    <w:rsid w:val="002E3A43"/>
    <w:rsid w:val="002E7909"/>
    <w:rsid w:val="00317253"/>
    <w:rsid w:val="0032526E"/>
    <w:rsid w:val="003D2066"/>
    <w:rsid w:val="003D3DD1"/>
    <w:rsid w:val="003F4167"/>
    <w:rsid w:val="00413900"/>
    <w:rsid w:val="004173BF"/>
    <w:rsid w:val="004343E3"/>
    <w:rsid w:val="0043509B"/>
    <w:rsid w:val="00444B69"/>
    <w:rsid w:val="00457C45"/>
    <w:rsid w:val="004867D9"/>
    <w:rsid w:val="004968BD"/>
    <w:rsid w:val="004B1BF2"/>
    <w:rsid w:val="004F74E3"/>
    <w:rsid w:val="005040D8"/>
    <w:rsid w:val="0054086F"/>
    <w:rsid w:val="0056223E"/>
    <w:rsid w:val="005B530A"/>
    <w:rsid w:val="005B7F80"/>
    <w:rsid w:val="006142D8"/>
    <w:rsid w:val="00636205"/>
    <w:rsid w:val="00644C85"/>
    <w:rsid w:val="00665C2E"/>
    <w:rsid w:val="0066733C"/>
    <w:rsid w:val="00681A73"/>
    <w:rsid w:val="00694EE8"/>
    <w:rsid w:val="006A281F"/>
    <w:rsid w:val="006A40FA"/>
    <w:rsid w:val="006C56AA"/>
    <w:rsid w:val="006D0679"/>
    <w:rsid w:val="006D7BEB"/>
    <w:rsid w:val="006E0F99"/>
    <w:rsid w:val="006F5FBD"/>
    <w:rsid w:val="00706951"/>
    <w:rsid w:val="00714790"/>
    <w:rsid w:val="00714862"/>
    <w:rsid w:val="00724EE3"/>
    <w:rsid w:val="00786B28"/>
    <w:rsid w:val="00793F06"/>
    <w:rsid w:val="007A1377"/>
    <w:rsid w:val="007B49FB"/>
    <w:rsid w:val="007E6C70"/>
    <w:rsid w:val="008605EE"/>
    <w:rsid w:val="0087566E"/>
    <w:rsid w:val="008877D0"/>
    <w:rsid w:val="008B0534"/>
    <w:rsid w:val="008B07D7"/>
    <w:rsid w:val="008F7845"/>
    <w:rsid w:val="00965558"/>
    <w:rsid w:val="009A0CD0"/>
    <w:rsid w:val="009C0AAB"/>
    <w:rsid w:val="009D67E0"/>
    <w:rsid w:val="009F5672"/>
    <w:rsid w:val="00A34370"/>
    <w:rsid w:val="00A606C7"/>
    <w:rsid w:val="00A87E96"/>
    <w:rsid w:val="00AD5BBB"/>
    <w:rsid w:val="00AD6561"/>
    <w:rsid w:val="00B059A4"/>
    <w:rsid w:val="00B3131D"/>
    <w:rsid w:val="00B63815"/>
    <w:rsid w:val="00B750D7"/>
    <w:rsid w:val="00B94B40"/>
    <w:rsid w:val="00C10402"/>
    <w:rsid w:val="00C66721"/>
    <w:rsid w:val="00CA0306"/>
    <w:rsid w:val="00CD2966"/>
    <w:rsid w:val="00D06701"/>
    <w:rsid w:val="00D07061"/>
    <w:rsid w:val="00D127CA"/>
    <w:rsid w:val="00D44373"/>
    <w:rsid w:val="00D50373"/>
    <w:rsid w:val="00D5446C"/>
    <w:rsid w:val="00D6508A"/>
    <w:rsid w:val="00D77C51"/>
    <w:rsid w:val="00D92ED8"/>
    <w:rsid w:val="00D93FB8"/>
    <w:rsid w:val="00DB3F72"/>
    <w:rsid w:val="00DC5EAC"/>
    <w:rsid w:val="00DD3CEC"/>
    <w:rsid w:val="00DD69EC"/>
    <w:rsid w:val="00DF53EC"/>
    <w:rsid w:val="00E2369D"/>
    <w:rsid w:val="00E448B9"/>
    <w:rsid w:val="00E5551F"/>
    <w:rsid w:val="00E81B10"/>
    <w:rsid w:val="00F0098A"/>
    <w:rsid w:val="00F06BC1"/>
    <w:rsid w:val="00F076C4"/>
    <w:rsid w:val="00F20EF3"/>
    <w:rsid w:val="00F25528"/>
    <w:rsid w:val="00F36BDB"/>
    <w:rsid w:val="00F61D4D"/>
    <w:rsid w:val="00F83B52"/>
    <w:rsid w:val="00F959E2"/>
    <w:rsid w:val="00FC1305"/>
    <w:rsid w:val="00FC27DB"/>
    <w:rsid w:val="00FC365B"/>
    <w:rsid w:val="00FD3ABF"/>
    <w:rsid w:val="00FF7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66EAC"/>
  <w15:chartTrackingRefBased/>
  <w15:docId w15:val="{CD04733F-1846-4155-B9A0-71C71C6A3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06C7"/>
    <w:rPr>
      <w:color w:val="808080"/>
    </w:rPr>
  </w:style>
  <w:style w:type="character" w:customStyle="1" w:styleId="Style1">
    <w:name w:val="Style1"/>
    <w:basedOn w:val="DefaultParagraphFont"/>
    <w:uiPriority w:val="1"/>
    <w:rsid w:val="00DD69EC"/>
    <w:rPr>
      <w:rFonts w:ascii="Microsoft JhengHei" w:eastAsia="Microsoft JhengHei" w:hAnsi="Microsoft JhengHei"/>
      <w:b/>
      <w:color w:val="0070C0"/>
      <w:sz w:val="32"/>
    </w:rPr>
  </w:style>
  <w:style w:type="character" w:customStyle="1" w:styleId="Style2">
    <w:name w:val="Style2"/>
    <w:basedOn w:val="DefaultParagraphFont"/>
    <w:uiPriority w:val="1"/>
    <w:rsid w:val="00714862"/>
    <w:rPr>
      <w:rFonts w:ascii="Ebrima" w:hAnsi="Ebrima"/>
      <w:b w:val="0"/>
      <w:color w:val="000000" w:themeColor="text1"/>
      <w:spacing w:val="0"/>
      <w:w w:val="100"/>
      <w:position w:val="0"/>
      <w:sz w:val="40"/>
      <w:u w:val="none"/>
    </w:rPr>
  </w:style>
  <w:style w:type="paragraph" w:styleId="ListParagraph">
    <w:name w:val="List Paragraph"/>
    <w:basedOn w:val="Normal"/>
    <w:uiPriority w:val="34"/>
    <w:qFormat/>
    <w:rsid w:val="005B530A"/>
    <w:pPr>
      <w:ind w:left="720"/>
      <w:contextualSpacing/>
    </w:pPr>
  </w:style>
  <w:style w:type="table" w:styleId="TableGrid">
    <w:name w:val="Table Grid"/>
    <w:basedOn w:val="TableNormal"/>
    <w:uiPriority w:val="39"/>
    <w:rsid w:val="006142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29303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93036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4173BF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73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07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mailto:2023RTBCleveland@ohnb.uscourts.gov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2023RTBCleveland@ohnb.uscourts.gov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E0B173-64B7-46D1-AEBC-0E462D9AD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</Words>
  <Characters>18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adways to the federal bench</vt:lpstr>
    </vt:vector>
  </TitlesOfParts>
  <Manager>Daniel Isaacs-Smith</Manager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adways to the federal bench</dc:title>
  <dc:subject>Live Broadcast</dc:subject>
  <dc:creator>Linda Stanton</dc:creator>
  <cp:keywords>roadways;live broadcast;save the date;federal bench</cp:keywords>
  <dc:description/>
  <cp:lastModifiedBy>Tiiara N. A. Patton</cp:lastModifiedBy>
  <cp:revision>2</cp:revision>
  <dcterms:created xsi:type="dcterms:W3CDTF">2023-02-22T16:30:00Z</dcterms:created>
  <dcterms:modified xsi:type="dcterms:W3CDTF">2023-02-22T16:30:00Z</dcterms:modified>
</cp:coreProperties>
</file>